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C99F65" w14:textId="77777777" w:rsidR="007D1CB7" w:rsidRDefault="007D1CB7" w:rsidP="00B901C6">
      <w:pPr>
        <w:spacing w:line="360" w:lineRule="auto"/>
        <w:jc w:val="both"/>
        <w:rPr>
          <w:rFonts w:ascii="Times New Roman" w:hAnsi="Times New Roman" w:cs="Times New Roman"/>
          <w:b/>
          <w:bCs/>
          <w:sz w:val="24"/>
          <w:szCs w:val="24"/>
        </w:rPr>
      </w:pPr>
    </w:p>
    <w:p w14:paraId="3597E210" w14:textId="62A1C95A" w:rsidR="007D1CB7" w:rsidRDefault="007F1304" w:rsidP="00B901C6">
      <w:pPr>
        <w:spacing w:line="360" w:lineRule="auto"/>
        <w:jc w:val="both"/>
        <w:rPr>
          <w:rFonts w:ascii="Times New Roman" w:hAnsi="Times New Roman" w:cs="Times New Roman"/>
          <w:b/>
          <w:bCs/>
          <w:sz w:val="24"/>
          <w:szCs w:val="24"/>
          <w:lang w:val="en-GB"/>
        </w:rPr>
      </w:pPr>
      <w:r w:rsidRPr="007F1304">
        <w:rPr>
          <w:rFonts w:ascii="Times New Roman" w:hAnsi="Times New Roman" w:cs="Times New Roman"/>
          <w:b/>
          <w:bCs/>
          <w:sz w:val="24"/>
          <w:szCs w:val="24"/>
          <w:lang w:val="en-GB"/>
        </w:rPr>
        <w:t>Exploring the Impact of the Matric Rewrite Program on Underperforming Learners in Public Schools: A Qualitative Study in Limpopo Province, South Africa</w:t>
      </w:r>
    </w:p>
    <w:p w14:paraId="14BC2585" w14:textId="06ACA0FF" w:rsidR="0031564B" w:rsidRPr="0031564B" w:rsidRDefault="0031564B" w:rsidP="0031564B">
      <w:pPr>
        <w:spacing w:line="360" w:lineRule="auto"/>
        <w:jc w:val="both"/>
        <w:rPr>
          <w:rFonts w:ascii="Times New Roman" w:hAnsi="Times New Roman" w:cs="Times New Roman"/>
          <w:b/>
          <w:bCs/>
          <w:sz w:val="24"/>
          <w:szCs w:val="24"/>
        </w:rPr>
      </w:pPr>
      <w:r w:rsidRPr="0031564B">
        <w:rPr>
          <w:rFonts w:ascii="Times New Roman" w:hAnsi="Times New Roman" w:cs="Times New Roman"/>
          <w:b/>
          <w:bCs/>
          <w:sz w:val="24"/>
          <w:szCs w:val="24"/>
        </w:rPr>
        <w:t xml:space="preserve">ABSTRACT </w:t>
      </w:r>
    </w:p>
    <w:p w14:paraId="12E5BA5A" w14:textId="0BF50A46" w:rsidR="007D1CB7" w:rsidRPr="0031564B" w:rsidRDefault="0031564B" w:rsidP="00B901C6">
      <w:pPr>
        <w:spacing w:line="360" w:lineRule="auto"/>
        <w:jc w:val="both"/>
        <w:rPr>
          <w:rFonts w:ascii="Times New Roman" w:hAnsi="Times New Roman" w:cs="Times New Roman"/>
          <w:sz w:val="24"/>
          <w:szCs w:val="24"/>
        </w:rPr>
      </w:pPr>
      <w:r w:rsidRPr="0031564B">
        <w:rPr>
          <w:rFonts w:ascii="Times New Roman" w:hAnsi="Times New Roman" w:cs="Times New Roman"/>
          <w:sz w:val="24"/>
          <w:szCs w:val="24"/>
        </w:rPr>
        <w:t xml:space="preserve">The matric rewrite program in South Africa is a vital next step intervention that aims to tackle the academic performance of students who have failed the primary school leaving examination. A qualitative approach is used to investigate how the program serves as an instrument to support learners who have poor academic achievements in public schools located in the Capricorn South district of Limpopo Province. Social cognitive theory and Ubuntu philosophy were used to guide the study, which included a phenomenological research design to understand the learners' experiences and the views of educational stakeholders. 25 participants, including learners, teachers, and school administrators, were selected purposely, and they were engaged through semi structured interviews, focus group discussions, and document analysis. Thematic analysis showed that learners' participation in the program led to a rise in academic </w:t>
      </w:r>
      <w:r w:rsidR="003449E2" w:rsidRPr="0031564B">
        <w:rPr>
          <w:rFonts w:ascii="Times New Roman" w:hAnsi="Times New Roman" w:cs="Times New Roman"/>
          <w:sz w:val="24"/>
          <w:szCs w:val="24"/>
        </w:rPr>
        <w:t>self-efficacy</w:t>
      </w:r>
      <w:r w:rsidRPr="0031564B">
        <w:rPr>
          <w:rFonts w:ascii="Times New Roman" w:hAnsi="Times New Roman" w:cs="Times New Roman"/>
          <w:sz w:val="24"/>
          <w:szCs w:val="24"/>
        </w:rPr>
        <w:t xml:space="preserve">, the improvement of study skills, and the learner's toughness. On the contrary, results reveal that structural limitations, such as lack of resources, socio economic difficulties, and inadequate personalized academic support, still weaken the program's outcomes. Based on the study, the implementation of the program is dependent on the cognitive, instructional, and </w:t>
      </w:r>
      <w:r w:rsidR="003449E2" w:rsidRPr="0031564B">
        <w:rPr>
          <w:rFonts w:ascii="Times New Roman" w:hAnsi="Times New Roman" w:cs="Times New Roman"/>
          <w:sz w:val="24"/>
          <w:szCs w:val="24"/>
        </w:rPr>
        <w:t>socio-cultural</w:t>
      </w:r>
      <w:r w:rsidRPr="0031564B">
        <w:rPr>
          <w:rFonts w:ascii="Times New Roman" w:hAnsi="Times New Roman" w:cs="Times New Roman"/>
          <w:sz w:val="24"/>
          <w:szCs w:val="24"/>
        </w:rPr>
        <w:t xml:space="preserve"> support components that the rewrite program has to offer. By emphasizing both individual and communal aspects of learning, this paper positions itself within the broader discourse on remedial education and offers evidence-based suggestions as to how policy and practice could be enhanced to lessen educational inequality in South African public schools. </w:t>
      </w:r>
    </w:p>
    <w:p w14:paraId="25F4C002" w14:textId="5D017371" w:rsidR="00B901C6" w:rsidRPr="00B901C6" w:rsidRDefault="00B901C6" w:rsidP="00B901C6">
      <w:pPr>
        <w:spacing w:line="360" w:lineRule="auto"/>
        <w:jc w:val="both"/>
        <w:rPr>
          <w:rFonts w:ascii="Times New Roman" w:hAnsi="Times New Roman" w:cs="Times New Roman"/>
          <w:sz w:val="24"/>
          <w:szCs w:val="24"/>
        </w:rPr>
      </w:pPr>
      <w:r w:rsidRPr="00B901C6">
        <w:rPr>
          <w:rFonts w:ascii="Times New Roman" w:hAnsi="Times New Roman" w:cs="Times New Roman"/>
          <w:b/>
          <w:bCs/>
          <w:sz w:val="24"/>
          <w:szCs w:val="24"/>
        </w:rPr>
        <w:t>Keywords:</w:t>
      </w:r>
      <w:r w:rsidRPr="00B901C6">
        <w:rPr>
          <w:rFonts w:ascii="Times New Roman" w:hAnsi="Times New Roman" w:cs="Times New Roman"/>
          <w:sz w:val="24"/>
          <w:szCs w:val="24"/>
        </w:rPr>
        <w:t xml:space="preserve"> Matric rewrite program, Academic underachievement, Remedial education, Learner self-efficacy, Capricorn South district </w:t>
      </w:r>
    </w:p>
    <w:p w14:paraId="36FF4E0A" w14:textId="4B1A2331" w:rsidR="00B901C6" w:rsidRDefault="0031564B" w:rsidP="00B901C6">
      <w:pPr>
        <w:rPr>
          <w:rFonts w:ascii="Times New Roman" w:hAnsi="Times New Roman" w:cs="Times New Roman"/>
          <w:b/>
          <w:bCs/>
          <w:sz w:val="24"/>
          <w:szCs w:val="24"/>
        </w:rPr>
      </w:pPr>
      <w:r>
        <w:rPr>
          <w:rFonts w:ascii="Times New Roman" w:hAnsi="Times New Roman" w:cs="Times New Roman"/>
          <w:b/>
          <w:bCs/>
          <w:sz w:val="24"/>
          <w:szCs w:val="24"/>
        </w:rPr>
        <w:t xml:space="preserve">1 </w:t>
      </w:r>
      <w:r w:rsidRPr="00B901C6">
        <w:rPr>
          <w:rFonts w:ascii="Times New Roman" w:hAnsi="Times New Roman" w:cs="Times New Roman"/>
          <w:b/>
          <w:bCs/>
          <w:sz w:val="24"/>
          <w:szCs w:val="24"/>
        </w:rPr>
        <w:t>INTRODUCTION</w:t>
      </w:r>
    </w:p>
    <w:p w14:paraId="3976C1DA" w14:textId="70D1B793" w:rsidR="00B901C6" w:rsidRPr="00B901C6" w:rsidRDefault="00B901C6" w:rsidP="00B901C6">
      <w:pPr>
        <w:spacing w:line="360" w:lineRule="auto"/>
        <w:jc w:val="both"/>
        <w:rPr>
          <w:rFonts w:ascii="Times New Roman" w:hAnsi="Times New Roman" w:cs="Times New Roman"/>
          <w:sz w:val="24"/>
          <w:szCs w:val="24"/>
        </w:rPr>
      </w:pPr>
      <w:r w:rsidRPr="00B901C6">
        <w:rPr>
          <w:rFonts w:ascii="Times New Roman" w:hAnsi="Times New Roman" w:cs="Times New Roman"/>
          <w:sz w:val="24"/>
          <w:szCs w:val="24"/>
        </w:rPr>
        <w:t xml:space="preserve">Education is a main driver of social change, upward economic movement, and fairness, especially in post-apartheid South Africa, as stated by </w:t>
      </w:r>
      <w:proofErr w:type="spellStart"/>
      <w:r w:rsidRPr="00B901C6">
        <w:rPr>
          <w:rFonts w:ascii="Times New Roman" w:hAnsi="Times New Roman" w:cs="Times New Roman"/>
          <w:sz w:val="24"/>
          <w:szCs w:val="24"/>
        </w:rPr>
        <w:t>Spaull</w:t>
      </w:r>
      <w:proofErr w:type="spellEnd"/>
      <w:r w:rsidRPr="00B901C6">
        <w:rPr>
          <w:rFonts w:ascii="Times New Roman" w:hAnsi="Times New Roman" w:cs="Times New Roman"/>
          <w:sz w:val="24"/>
          <w:szCs w:val="24"/>
        </w:rPr>
        <w:t xml:space="preserve"> (2013) and Van der Berg (2015).</w:t>
      </w:r>
      <w:r w:rsidR="003C5E1A" w:rsidRPr="003C5E1A">
        <w:rPr>
          <w:rFonts w:ascii="Times New Roman" w:hAnsi="Times New Roman" w:cs="Times New Roman"/>
          <w:sz w:val="24"/>
          <w:szCs w:val="24"/>
        </w:rPr>
        <w:t xml:space="preserve"> </w:t>
      </w:r>
      <w:r w:rsidR="003C5E1A" w:rsidRPr="003C5E1A">
        <w:rPr>
          <w:rFonts w:ascii="Times New Roman" w:hAnsi="Times New Roman" w:cs="Times New Roman"/>
          <w:sz w:val="24"/>
          <w:szCs w:val="24"/>
          <w:highlight w:val="yellow"/>
        </w:rPr>
        <w:t>Students’ academic performance is the most important quality measure that depends on several factors such as demographics, personality traits, socio-economic, and other environmental factors. The knowledge about these factors and their effect on students’ performance can assist in managing their impact</w:t>
      </w:r>
      <w:r w:rsidR="008C2C76">
        <w:rPr>
          <w:rFonts w:ascii="Times New Roman" w:hAnsi="Times New Roman" w:cs="Times New Roman"/>
          <w:sz w:val="24"/>
          <w:szCs w:val="24"/>
          <w:highlight w:val="yellow"/>
        </w:rPr>
        <w:t xml:space="preserve"> (</w:t>
      </w:r>
      <w:r w:rsidR="008C2C76" w:rsidRPr="008C2C76">
        <w:rPr>
          <w:rFonts w:ascii="Times New Roman" w:hAnsi="Times New Roman" w:cs="Times New Roman"/>
          <w:sz w:val="24"/>
          <w:szCs w:val="24"/>
        </w:rPr>
        <w:t>Bilal</w:t>
      </w:r>
      <w:r w:rsidR="008C2C76">
        <w:rPr>
          <w:rFonts w:ascii="Times New Roman" w:hAnsi="Times New Roman" w:cs="Times New Roman"/>
          <w:sz w:val="24"/>
          <w:szCs w:val="24"/>
        </w:rPr>
        <w:t xml:space="preserve"> et al., 2022)</w:t>
      </w:r>
      <w:r w:rsidR="003C5E1A" w:rsidRPr="003C5E1A">
        <w:rPr>
          <w:rFonts w:ascii="Times New Roman" w:hAnsi="Times New Roman" w:cs="Times New Roman"/>
          <w:sz w:val="24"/>
          <w:szCs w:val="24"/>
          <w:highlight w:val="yellow"/>
        </w:rPr>
        <w:t>.</w:t>
      </w:r>
      <w:r w:rsidRPr="00B901C6">
        <w:rPr>
          <w:rFonts w:ascii="Times New Roman" w:hAnsi="Times New Roman" w:cs="Times New Roman"/>
          <w:sz w:val="24"/>
          <w:szCs w:val="24"/>
        </w:rPr>
        <w:t xml:space="preserve"> The South African education system is still facing serious problems such as a high dropout rate, poor learner performance, and the unequal </w:t>
      </w:r>
      <w:r w:rsidRPr="00B901C6">
        <w:rPr>
          <w:rFonts w:ascii="Times New Roman" w:hAnsi="Times New Roman" w:cs="Times New Roman"/>
          <w:sz w:val="24"/>
          <w:szCs w:val="24"/>
        </w:rPr>
        <w:lastRenderedPageBreak/>
        <w:t>distribution of resources, despite numerous policy interventions aimed at increasing access and quality (</w:t>
      </w:r>
      <w:proofErr w:type="spellStart"/>
      <w:r w:rsidRPr="00B901C6">
        <w:rPr>
          <w:rFonts w:ascii="Times New Roman" w:hAnsi="Times New Roman" w:cs="Times New Roman"/>
          <w:sz w:val="24"/>
          <w:szCs w:val="24"/>
        </w:rPr>
        <w:t>Fleisch</w:t>
      </w:r>
      <w:proofErr w:type="spellEnd"/>
      <w:r w:rsidRPr="00B901C6">
        <w:rPr>
          <w:rFonts w:ascii="Times New Roman" w:hAnsi="Times New Roman" w:cs="Times New Roman"/>
          <w:sz w:val="24"/>
          <w:szCs w:val="24"/>
        </w:rPr>
        <w:t>, 2008; Taylor, 2018</w:t>
      </w:r>
      <w:r w:rsidR="00C24E05">
        <w:rPr>
          <w:rFonts w:ascii="Times New Roman" w:hAnsi="Times New Roman" w:cs="Times New Roman"/>
          <w:sz w:val="24"/>
          <w:szCs w:val="24"/>
        </w:rPr>
        <w:t xml:space="preserve">; </w:t>
      </w:r>
      <w:r w:rsidR="00C24E05" w:rsidRPr="00C24E05">
        <w:rPr>
          <w:rFonts w:ascii="Times New Roman" w:hAnsi="Times New Roman" w:cs="Times New Roman"/>
          <w:sz w:val="24"/>
          <w:szCs w:val="24"/>
        </w:rPr>
        <w:t>Zenda</w:t>
      </w:r>
      <w:r w:rsidR="00C24E05">
        <w:rPr>
          <w:rFonts w:ascii="Times New Roman" w:hAnsi="Times New Roman" w:cs="Times New Roman"/>
          <w:sz w:val="24"/>
          <w:szCs w:val="24"/>
        </w:rPr>
        <w:t xml:space="preserve"> </w:t>
      </w:r>
      <w:r w:rsidR="00C24E05" w:rsidRPr="00C24E05">
        <w:rPr>
          <w:rFonts w:ascii="Times New Roman" w:hAnsi="Times New Roman" w:cs="Times New Roman"/>
          <w:sz w:val="24"/>
          <w:szCs w:val="24"/>
        </w:rPr>
        <w:t xml:space="preserve">&amp; </w:t>
      </w:r>
      <w:proofErr w:type="spellStart"/>
      <w:r w:rsidR="00C24E05" w:rsidRPr="00C24E05">
        <w:rPr>
          <w:rFonts w:ascii="Times New Roman" w:hAnsi="Times New Roman" w:cs="Times New Roman"/>
          <w:sz w:val="24"/>
          <w:szCs w:val="24"/>
        </w:rPr>
        <w:t>Ramatsetse</w:t>
      </w:r>
      <w:proofErr w:type="spellEnd"/>
      <w:r w:rsidR="00C24E05" w:rsidRPr="00C24E05">
        <w:rPr>
          <w:rFonts w:ascii="Times New Roman" w:hAnsi="Times New Roman" w:cs="Times New Roman"/>
          <w:sz w:val="24"/>
          <w:szCs w:val="24"/>
        </w:rPr>
        <w:t>, 2024</w:t>
      </w:r>
      <w:r w:rsidRPr="00B901C6">
        <w:rPr>
          <w:rFonts w:ascii="Times New Roman" w:hAnsi="Times New Roman" w:cs="Times New Roman"/>
          <w:sz w:val="24"/>
          <w:szCs w:val="24"/>
        </w:rPr>
        <w:t xml:space="preserve">). At the core of these problems is the National Senior Certificate (NSC) examination, also known as the matric examination, which is the critical gateway that opens access for learners to higher education, vocational training, and employment. Not passing matric means that the socio-economic situations experienced by the learners will continue to worsen, and as a result, those who come from historically disadvantaged communities, especially rural and semi-rural areas like Limpopo Province, will be the ones to suffer most (Taylor, 2018). </w:t>
      </w:r>
    </w:p>
    <w:p w14:paraId="1BF799B8" w14:textId="39078C25" w:rsidR="00B901C6" w:rsidRPr="00B901C6" w:rsidRDefault="00B901C6" w:rsidP="00B901C6">
      <w:pPr>
        <w:spacing w:line="360" w:lineRule="auto"/>
        <w:jc w:val="both"/>
        <w:rPr>
          <w:rFonts w:ascii="Times New Roman" w:hAnsi="Times New Roman" w:cs="Times New Roman"/>
          <w:sz w:val="24"/>
          <w:szCs w:val="24"/>
        </w:rPr>
      </w:pPr>
      <w:r w:rsidRPr="00B901C6">
        <w:rPr>
          <w:rFonts w:ascii="Times New Roman" w:hAnsi="Times New Roman" w:cs="Times New Roman"/>
          <w:sz w:val="24"/>
          <w:szCs w:val="24"/>
        </w:rPr>
        <w:t xml:space="preserve">To tackle these systemic problems, the matric rewrite program was invented as a strategic measure that offers underperforming learners a second chance to obtain their NSC successfully. This program aims at improving students' academic skills by providing them with carefully planned remedial instruction, revision sessions, and psychosocial support, and the main goal is to see both examination results and learner self-efficacy improving (Chisholm, 2004; </w:t>
      </w:r>
      <w:proofErr w:type="spellStart"/>
      <w:r w:rsidRPr="00B901C6">
        <w:rPr>
          <w:rFonts w:ascii="Times New Roman" w:hAnsi="Times New Roman" w:cs="Times New Roman"/>
          <w:sz w:val="24"/>
          <w:szCs w:val="24"/>
        </w:rPr>
        <w:t>Guskey</w:t>
      </w:r>
      <w:proofErr w:type="spellEnd"/>
      <w:r w:rsidRPr="00B901C6">
        <w:rPr>
          <w:rFonts w:ascii="Times New Roman" w:hAnsi="Times New Roman" w:cs="Times New Roman"/>
          <w:sz w:val="24"/>
          <w:szCs w:val="24"/>
        </w:rPr>
        <w:t xml:space="preserve">, 2007). The program has been rolled out in public schools in Capricorn South district of Limpopo Province; </w:t>
      </w:r>
      <w:r w:rsidR="002E6883" w:rsidRPr="00B901C6">
        <w:rPr>
          <w:rFonts w:ascii="Times New Roman" w:hAnsi="Times New Roman" w:cs="Times New Roman"/>
          <w:sz w:val="24"/>
          <w:szCs w:val="24"/>
        </w:rPr>
        <w:t>thus,</w:t>
      </w:r>
      <w:r w:rsidRPr="00B901C6">
        <w:rPr>
          <w:rFonts w:ascii="Times New Roman" w:hAnsi="Times New Roman" w:cs="Times New Roman"/>
          <w:sz w:val="24"/>
          <w:szCs w:val="24"/>
        </w:rPr>
        <w:t xml:space="preserve"> it is playing a pivotal role in the fight against underachievement and in supporting the academic growth of learners. </w:t>
      </w:r>
      <w:r w:rsidR="00E046B5" w:rsidRPr="00E046B5">
        <w:rPr>
          <w:rFonts w:ascii="Times New Roman" w:hAnsi="Times New Roman" w:cs="Times New Roman"/>
          <w:sz w:val="24"/>
          <w:szCs w:val="24"/>
          <w:highlight w:val="yellow"/>
        </w:rPr>
        <w:t xml:space="preserve">Underachievement is a general term commonly </w:t>
      </w:r>
      <w:proofErr w:type="gramStart"/>
      <w:r w:rsidR="00E046B5" w:rsidRPr="00E046B5">
        <w:rPr>
          <w:rFonts w:ascii="Times New Roman" w:hAnsi="Times New Roman" w:cs="Times New Roman"/>
          <w:sz w:val="24"/>
          <w:szCs w:val="24"/>
          <w:highlight w:val="yellow"/>
        </w:rPr>
        <w:t>used  for</w:t>
      </w:r>
      <w:proofErr w:type="gramEnd"/>
      <w:r w:rsidR="00E046B5" w:rsidRPr="00E046B5">
        <w:rPr>
          <w:rFonts w:ascii="Times New Roman" w:hAnsi="Times New Roman" w:cs="Times New Roman"/>
          <w:sz w:val="24"/>
          <w:szCs w:val="24"/>
          <w:highlight w:val="yellow"/>
        </w:rPr>
        <w:t xml:space="preserve">  individuals  whose  performance  are below their potential, whether in academic skills or social behaviour. Academic underachievement is a situation where students</w:t>
      </w:r>
      <w:proofErr w:type="gramStart"/>
      <w:r w:rsidR="00E046B5" w:rsidRPr="00E046B5">
        <w:rPr>
          <w:rFonts w:ascii="Times New Roman" w:hAnsi="Times New Roman" w:cs="Times New Roman"/>
          <w:sz w:val="24"/>
          <w:szCs w:val="24"/>
          <w:highlight w:val="yellow"/>
        </w:rPr>
        <w:t>’  performance</w:t>
      </w:r>
      <w:proofErr w:type="gramEnd"/>
      <w:r w:rsidR="00E046B5" w:rsidRPr="00E046B5">
        <w:rPr>
          <w:rFonts w:ascii="Times New Roman" w:hAnsi="Times New Roman" w:cs="Times New Roman"/>
          <w:sz w:val="24"/>
          <w:szCs w:val="24"/>
          <w:highlight w:val="yellow"/>
        </w:rPr>
        <w:t xml:space="preserve">  in academic  subjects  falls  below  expected  level especially  when  indicated  by  their  measured abilities on </w:t>
      </w:r>
      <w:r w:rsidR="00E046B5" w:rsidRPr="00094072">
        <w:rPr>
          <w:rFonts w:ascii="Times New Roman" w:hAnsi="Times New Roman" w:cs="Times New Roman"/>
          <w:sz w:val="24"/>
          <w:szCs w:val="24"/>
          <w:highlight w:val="yellow"/>
        </w:rPr>
        <w:t>intelligence aptitude tests</w:t>
      </w:r>
      <w:r w:rsidR="00094072" w:rsidRPr="00094072">
        <w:rPr>
          <w:rFonts w:ascii="Times New Roman" w:hAnsi="Times New Roman" w:cs="Times New Roman"/>
          <w:sz w:val="24"/>
          <w:szCs w:val="24"/>
          <w:highlight w:val="yellow"/>
        </w:rPr>
        <w:t xml:space="preserve"> (</w:t>
      </w:r>
      <w:proofErr w:type="spellStart"/>
      <w:r w:rsidR="00094072" w:rsidRPr="00094072">
        <w:rPr>
          <w:rFonts w:ascii="Times New Roman" w:hAnsi="Times New Roman" w:cs="Times New Roman"/>
          <w:sz w:val="24"/>
          <w:szCs w:val="24"/>
          <w:highlight w:val="yellow"/>
        </w:rPr>
        <w:t>Demaro</w:t>
      </w:r>
      <w:proofErr w:type="spellEnd"/>
      <w:r w:rsidR="00094072" w:rsidRPr="00094072">
        <w:rPr>
          <w:rFonts w:ascii="Times New Roman" w:hAnsi="Times New Roman" w:cs="Times New Roman"/>
          <w:sz w:val="24"/>
          <w:szCs w:val="24"/>
          <w:highlight w:val="yellow"/>
        </w:rPr>
        <w:t xml:space="preserve"> &amp; Glory 2019).</w:t>
      </w:r>
    </w:p>
    <w:p w14:paraId="04D0F34D" w14:textId="57DBC8D2" w:rsidR="00B901C6" w:rsidRPr="00B901C6" w:rsidRDefault="00B901C6" w:rsidP="00B901C6">
      <w:pPr>
        <w:spacing w:line="360" w:lineRule="auto"/>
        <w:jc w:val="both"/>
        <w:rPr>
          <w:rFonts w:ascii="Times New Roman" w:hAnsi="Times New Roman" w:cs="Times New Roman"/>
          <w:sz w:val="24"/>
          <w:szCs w:val="24"/>
        </w:rPr>
      </w:pPr>
      <w:r w:rsidRPr="00B901C6">
        <w:rPr>
          <w:rFonts w:ascii="Times New Roman" w:hAnsi="Times New Roman" w:cs="Times New Roman"/>
          <w:sz w:val="24"/>
          <w:szCs w:val="24"/>
        </w:rPr>
        <w:t>While research to date has indicated the positive effects of remedial programs on learner performance, it has also been documented that these programs are faced with challenges such as lack of teaching resources, socio economic constraints, and insufficient individualized attention (Fleisch, 2008; Taylor, 2018). Besides, the larger socio-cultural environment, which includes parental involvement and peer support, also matters a lot in determining the effectiveness of such interventions (</w:t>
      </w:r>
      <w:proofErr w:type="spellStart"/>
      <w:r w:rsidRPr="00B901C6">
        <w:rPr>
          <w:rFonts w:ascii="Times New Roman" w:hAnsi="Times New Roman" w:cs="Times New Roman"/>
          <w:sz w:val="24"/>
          <w:szCs w:val="24"/>
        </w:rPr>
        <w:t>Letseka</w:t>
      </w:r>
      <w:proofErr w:type="spellEnd"/>
      <w:r w:rsidRPr="00B901C6">
        <w:rPr>
          <w:rFonts w:ascii="Times New Roman" w:hAnsi="Times New Roman" w:cs="Times New Roman"/>
          <w:sz w:val="24"/>
          <w:szCs w:val="24"/>
        </w:rPr>
        <w:t xml:space="preserve">, 2012). Hence, the impact of the matric rewrite program can only be understood through a comprehensive study of the learner's experiences and the factors surrounding education that </w:t>
      </w:r>
      <w:r w:rsidR="002E6883" w:rsidRPr="00B901C6">
        <w:rPr>
          <w:rFonts w:ascii="Times New Roman" w:hAnsi="Times New Roman" w:cs="Times New Roman"/>
          <w:sz w:val="24"/>
          <w:szCs w:val="24"/>
        </w:rPr>
        <w:t>led</w:t>
      </w:r>
      <w:r w:rsidRPr="00B901C6">
        <w:rPr>
          <w:rFonts w:ascii="Times New Roman" w:hAnsi="Times New Roman" w:cs="Times New Roman"/>
          <w:sz w:val="24"/>
          <w:szCs w:val="24"/>
        </w:rPr>
        <w:t xml:space="preserve"> to certain results. </w:t>
      </w:r>
    </w:p>
    <w:p w14:paraId="5F128113" w14:textId="58E887A0" w:rsidR="00B901C6" w:rsidRPr="00B901C6" w:rsidRDefault="00B901C6" w:rsidP="00B901C6">
      <w:pPr>
        <w:spacing w:line="360" w:lineRule="auto"/>
        <w:jc w:val="both"/>
        <w:rPr>
          <w:rFonts w:ascii="Times New Roman" w:hAnsi="Times New Roman" w:cs="Times New Roman"/>
          <w:sz w:val="24"/>
          <w:szCs w:val="24"/>
        </w:rPr>
      </w:pPr>
      <w:r w:rsidRPr="00B901C6">
        <w:rPr>
          <w:rFonts w:ascii="Times New Roman" w:hAnsi="Times New Roman" w:cs="Times New Roman"/>
          <w:sz w:val="24"/>
          <w:szCs w:val="24"/>
        </w:rPr>
        <w:t xml:space="preserve">This research work is based on a qualitative phenomenological approach that helps to understand the impact of the matric rewrite program on underperforming learners in public schools within the Capricorn South district. By documenting the experiences of learners, teachers, and administrators, the study endeavours to respond to the main question: How does </w:t>
      </w:r>
      <w:r w:rsidRPr="00B901C6">
        <w:rPr>
          <w:rFonts w:ascii="Times New Roman" w:hAnsi="Times New Roman" w:cs="Times New Roman"/>
          <w:sz w:val="24"/>
          <w:szCs w:val="24"/>
        </w:rPr>
        <w:lastRenderedPageBreak/>
        <w:t xml:space="preserve">the matric rewrite program influence the academic performance, self-efficacy, and holistic development of underperforming learners in the Capricorn South district? </w:t>
      </w:r>
    </w:p>
    <w:p w14:paraId="05B1E89A" w14:textId="4F5A788E" w:rsidR="002E6883" w:rsidRDefault="00B901C6" w:rsidP="00B901C6">
      <w:pPr>
        <w:spacing w:line="360" w:lineRule="auto"/>
        <w:jc w:val="both"/>
        <w:rPr>
          <w:rFonts w:ascii="Times New Roman" w:hAnsi="Times New Roman" w:cs="Times New Roman"/>
          <w:sz w:val="24"/>
          <w:szCs w:val="24"/>
        </w:rPr>
      </w:pPr>
      <w:r w:rsidRPr="00B901C6">
        <w:rPr>
          <w:rFonts w:ascii="Times New Roman" w:hAnsi="Times New Roman" w:cs="Times New Roman"/>
          <w:sz w:val="24"/>
          <w:szCs w:val="24"/>
        </w:rPr>
        <w:t xml:space="preserve">Information derived from this research is expected to serve as a springboard for evidence-based intervention strategies aimed at improving remedial education, policy making, and the equity and quality discourse in the education sector of South Africa. </w:t>
      </w:r>
    </w:p>
    <w:p w14:paraId="4441F041" w14:textId="77777777" w:rsidR="00B901C6" w:rsidRPr="00B901C6" w:rsidRDefault="00B901C6" w:rsidP="00B901C6">
      <w:pPr>
        <w:spacing w:line="360" w:lineRule="auto"/>
        <w:jc w:val="both"/>
        <w:rPr>
          <w:rFonts w:ascii="Times New Roman" w:hAnsi="Times New Roman" w:cs="Times New Roman"/>
          <w:b/>
          <w:bCs/>
          <w:sz w:val="24"/>
          <w:szCs w:val="24"/>
        </w:rPr>
      </w:pPr>
      <w:r w:rsidRPr="00B901C6">
        <w:rPr>
          <w:rFonts w:ascii="Times New Roman" w:hAnsi="Times New Roman" w:cs="Times New Roman"/>
          <w:b/>
          <w:bCs/>
          <w:sz w:val="24"/>
          <w:szCs w:val="24"/>
        </w:rPr>
        <w:t xml:space="preserve">2. Theoretical Framework </w:t>
      </w:r>
    </w:p>
    <w:p w14:paraId="30AAC043" w14:textId="30698ABA" w:rsidR="00B901C6" w:rsidRPr="00B901C6" w:rsidRDefault="00B901C6" w:rsidP="00B901C6">
      <w:pPr>
        <w:spacing w:line="360" w:lineRule="auto"/>
        <w:jc w:val="both"/>
        <w:rPr>
          <w:rFonts w:ascii="Times New Roman" w:hAnsi="Times New Roman" w:cs="Times New Roman"/>
          <w:sz w:val="24"/>
          <w:szCs w:val="24"/>
        </w:rPr>
      </w:pPr>
      <w:r w:rsidRPr="00B901C6">
        <w:rPr>
          <w:rFonts w:ascii="Times New Roman" w:hAnsi="Times New Roman" w:cs="Times New Roman"/>
          <w:sz w:val="24"/>
          <w:szCs w:val="24"/>
        </w:rPr>
        <w:t xml:space="preserve">The study's theoretical framework is based on Bandura's Social Cognitive Theory (SCT) and the Ubuntu philosophy, which collectively provide psychological and </w:t>
      </w:r>
      <w:r w:rsidR="002E6883" w:rsidRPr="00B901C6">
        <w:rPr>
          <w:rFonts w:ascii="Times New Roman" w:hAnsi="Times New Roman" w:cs="Times New Roman"/>
          <w:sz w:val="24"/>
          <w:szCs w:val="24"/>
        </w:rPr>
        <w:t>socio-cultural</w:t>
      </w:r>
      <w:r w:rsidRPr="00B901C6">
        <w:rPr>
          <w:rFonts w:ascii="Times New Roman" w:hAnsi="Times New Roman" w:cs="Times New Roman"/>
          <w:sz w:val="24"/>
          <w:szCs w:val="24"/>
        </w:rPr>
        <w:t xml:space="preserve"> perspectives for comprehending the effectiveness of the matric rewrite program. By incorporating these models, one can thoroughly recognize the influence of learner characteristics, social interactions, and community support on academic achievements. </w:t>
      </w:r>
    </w:p>
    <w:p w14:paraId="219E8B3B" w14:textId="77777777" w:rsidR="00B901C6" w:rsidRPr="00B901C6" w:rsidRDefault="00B901C6" w:rsidP="00B901C6">
      <w:pPr>
        <w:spacing w:line="360" w:lineRule="auto"/>
        <w:jc w:val="both"/>
        <w:rPr>
          <w:rFonts w:ascii="Times New Roman" w:hAnsi="Times New Roman" w:cs="Times New Roman"/>
          <w:b/>
          <w:bCs/>
          <w:sz w:val="24"/>
          <w:szCs w:val="24"/>
        </w:rPr>
      </w:pPr>
      <w:r w:rsidRPr="00B901C6">
        <w:rPr>
          <w:rFonts w:ascii="Times New Roman" w:hAnsi="Times New Roman" w:cs="Times New Roman"/>
          <w:b/>
          <w:bCs/>
          <w:sz w:val="24"/>
          <w:szCs w:val="24"/>
        </w:rPr>
        <w:t xml:space="preserve">2.1 Social Cognitive Theory </w:t>
      </w:r>
    </w:p>
    <w:p w14:paraId="5A501572" w14:textId="72931A58" w:rsidR="00B901C6" w:rsidRPr="00B901C6" w:rsidRDefault="00B901C6" w:rsidP="00B901C6">
      <w:pPr>
        <w:spacing w:line="360" w:lineRule="auto"/>
        <w:jc w:val="both"/>
        <w:rPr>
          <w:rFonts w:ascii="Times New Roman" w:hAnsi="Times New Roman" w:cs="Times New Roman"/>
          <w:sz w:val="24"/>
          <w:szCs w:val="24"/>
        </w:rPr>
      </w:pPr>
      <w:r w:rsidRPr="00B901C6">
        <w:rPr>
          <w:rFonts w:ascii="Times New Roman" w:hAnsi="Times New Roman" w:cs="Times New Roman"/>
          <w:sz w:val="24"/>
          <w:szCs w:val="24"/>
        </w:rPr>
        <w:t xml:space="preserve">Social Cognitive Theory (Bandura, 1986; 1997) explains that human learning and behaviour are significantly influenced by the interaction of cognitive, behavioural, and environmental factors. The concept of </w:t>
      </w:r>
      <w:r w:rsidR="002E6883" w:rsidRPr="00B901C6">
        <w:rPr>
          <w:rFonts w:ascii="Times New Roman" w:hAnsi="Times New Roman" w:cs="Times New Roman"/>
          <w:sz w:val="24"/>
          <w:szCs w:val="24"/>
        </w:rPr>
        <w:t>self-efficacy</w:t>
      </w:r>
      <w:r w:rsidRPr="00B901C6">
        <w:rPr>
          <w:rFonts w:ascii="Times New Roman" w:hAnsi="Times New Roman" w:cs="Times New Roman"/>
          <w:sz w:val="24"/>
          <w:szCs w:val="24"/>
        </w:rPr>
        <w:t xml:space="preserve">, which is one of the major ideas in SCT, denotes the belief of a person in their ability to carry out the necessary actions to achieve certain goals. The effect of one high </w:t>
      </w:r>
      <w:r w:rsidR="002E6883" w:rsidRPr="00B901C6">
        <w:rPr>
          <w:rFonts w:ascii="Times New Roman" w:hAnsi="Times New Roman" w:cs="Times New Roman"/>
          <w:sz w:val="24"/>
          <w:szCs w:val="24"/>
        </w:rPr>
        <w:t>self-efficacy</w:t>
      </w:r>
      <w:r w:rsidRPr="00B901C6">
        <w:rPr>
          <w:rFonts w:ascii="Times New Roman" w:hAnsi="Times New Roman" w:cs="Times New Roman"/>
          <w:sz w:val="24"/>
          <w:szCs w:val="24"/>
        </w:rPr>
        <w:t xml:space="preserve"> is that it impacts the motivation, persistence, and resiliency, specifically in situations where the learners are confronted with academic difficulties (Zimmerman, 2000). </w:t>
      </w:r>
    </w:p>
    <w:p w14:paraId="4D53AD66" w14:textId="31DF9F7D" w:rsidR="00B901C6" w:rsidRPr="00B901C6" w:rsidRDefault="00B901C6" w:rsidP="00B901C6">
      <w:pPr>
        <w:spacing w:line="360" w:lineRule="auto"/>
        <w:jc w:val="both"/>
        <w:rPr>
          <w:rFonts w:ascii="Times New Roman" w:hAnsi="Times New Roman" w:cs="Times New Roman"/>
          <w:sz w:val="24"/>
          <w:szCs w:val="24"/>
        </w:rPr>
      </w:pPr>
      <w:r w:rsidRPr="00B901C6">
        <w:rPr>
          <w:rFonts w:ascii="Times New Roman" w:hAnsi="Times New Roman" w:cs="Times New Roman"/>
          <w:sz w:val="24"/>
          <w:szCs w:val="24"/>
        </w:rPr>
        <w:t xml:space="preserve">SCT in the context of the matric rewrite program is a reference point to comprehend how different planned activities could boost the learners’ beliefs of their academic capabilities. Through repeated success in tasks, participation in guided instruction and peer observation, learners get </w:t>
      </w:r>
      <w:r w:rsidR="002E6883" w:rsidRPr="00B901C6">
        <w:rPr>
          <w:rFonts w:ascii="Times New Roman" w:hAnsi="Times New Roman" w:cs="Times New Roman"/>
          <w:sz w:val="24"/>
          <w:szCs w:val="24"/>
        </w:rPr>
        <w:t>more</w:t>
      </w:r>
      <w:r w:rsidRPr="00B901C6">
        <w:rPr>
          <w:rFonts w:ascii="Times New Roman" w:hAnsi="Times New Roman" w:cs="Times New Roman"/>
          <w:sz w:val="24"/>
          <w:szCs w:val="24"/>
        </w:rPr>
        <w:t xml:space="preserve"> confidence in their exam success. The theory also acknowledges the importance of vicarious learning, where seeing the success of peers and characters' encouragement via teachers can elevate the learner’s motivation and active participation to the task (Bandura, 1997). In addition to that, SCT pinpoints the importance of </w:t>
      </w:r>
      <w:r w:rsidR="002E6883" w:rsidRPr="00B901C6">
        <w:rPr>
          <w:rFonts w:ascii="Times New Roman" w:hAnsi="Times New Roman" w:cs="Times New Roman"/>
          <w:sz w:val="24"/>
          <w:szCs w:val="24"/>
        </w:rPr>
        <w:t>self-regulatory</w:t>
      </w:r>
      <w:r w:rsidRPr="00B901C6">
        <w:rPr>
          <w:rFonts w:ascii="Times New Roman" w:hAnsi="Times New Roman" w:cs="Times New Roman"/>
          <w:sz w:val="24"/>
          <w:szCs w:val="24"/>
        </w:rPr>
        <w:t xml:space="preserve"> processes like setting goals, planning, and even reflective thinking which are the main features of a </w:t>
      </w:r>
      <w:r w:rsidR="002E6883" w:rsidRPr="00B901C6">
        <w:rPr>
          <w:rFonts w:ascii="Times New Roman" w:hAnsi="Times New Roman" w:cs="Times New Roman"/>
          <w:sz w:val="24"/>
          <w:szCs w:val="24"/>
        </w:rPr>
        <w:t>well-organized</w:t>
      </w:r>
      <w:r w:rsidRPr="00B901C6">
        <w:rPr>
          <w:rFonts w:ascii="Times New Roman" w:hAnsi="Times New Roman" w:cs="Times New Roman"/>
          <w:sz w:val="24"/>
          <w:szCs w:val="24"/>
        </w:rPr>
        <w:t xml:space="preserve"> tutorial program. </w:t>
      </w:r>
    </w:p>
    <w:p w14:paraId="1E300CFB" w14:textId="77777777" w:rsidR="00B901C6" w:rsidRPr="00B901C6" w:rsidRDefault="00B901C6" w:rsidP="00B901C6">
      <w:pPr>
        <w:spacing w:line="360" w:lineRule="auto"/>
        <w:jc w:val="both"/>
        <w:rPr>
          <w:rFonts w:ascii="Times New Roman" w:hAnsi="Times New Roman" w:cs="Times New Roman"/>
          <w:b/>
          <w:bCs/>
          <w:sz w:val="24"/>
          <w:szCs w:val="24"/>
        </w:rPr>
      </w:pPr>
      <w:r w:rsidRPr="00B901C6">
        <w:rPr>
          <w:rFonts w:ascii="Times New Roman" w:hAnsi="Times New Roman" w:cs="Times New Roman"/>
          <w:b/>
          <w:bCs/>
          <w:sz w:val="24"/>
          <w:szCs w:val="24"/>
        </w:rPr>
        <w:t xml:space="preserve">2.2 Ubuntu Philosophy </w:t>
      </w:r>
    </w:p>
    <w:p w14:paraId="346EB461" w14:textId="047125C9" w:rsidR="00B901C6" w:rsidRPr="00B901C6" w:rsidRDefault="00B901C6" w:rsidP="00B901C6">
      <w:pPr>
        <w:spacing w:line="360" w:lineRule="auto"/>
        <w:jc w:val="both"/>
        <w:rPr>
          <w:rFonts w:ascii="Times New Roman" w:hAnsi="Times New Roman" w:cs="Times New Roman"/>
          <w:sz w:val="24"/>
          <w:szCs w:val="24"/>
        </w:rPr>
      </w:pPr>
      <w:r w:rsidRPr="00B901C6">
        <w:rPr>
          <w:rFonts w:ascii="Times New Roman" w:hAnsi="Times New Roman" w:cs="Times New Roman"/>
          <w:sz w:val="24"/>
          <w:szCs w:val="24"/>
        </w:rPr>
        <w:lastRenderedPageBreak/>
        <w:t xml:space="preserve">Whereas the cognitive aspect of SCT is dealt with by the psychological theory, Ubuntu philosophy provides a </w:t>
      </w:r>
      <w:r w:rsidR="002E6883" w:rsidRPr="00B901C6">
        <w:rPr>
          <w:rFonts w:ascii="Times New Roman" w:hAnsi="Times New Roman" w:cs="Times New Roman"/>
          <w:sz w:val="24"/>
          <w:szCs w:val="24"/>
        </w:rPr>
        <w:t>socio-cultural</w:t>
      </w:r>
      <w:r w:rsidRPr="00B901C6">
        <w:rPr>
          <w:rFonts w:ascii="Times New Roman" w:hAnsi="Times New Roman" w:cs="Times New Roman"/>
          <w:sz w:val="24"/>
          <w:szCs w:val="24"/>
        </w:rPr>
        <w:t xml:space="preserve"> perspective, primarily focusing on the relationality, interconnectedness, and communal responsibility aspects (</w:t>
      </w:r>
      <w:proofErr w:type="spellStart"/>
      <w:r w:rsidRPr="00B901C6">
        <w:rPr>
          <w:rFonts w:ascii="Times New Roman" w:hAnsi="Times New Roman" w:cs="Times New Roman"/>
          <w:sz w:val="24"/>
          <w:szCs w:val="24"/>
        </w:rPr>
        <w:t>Letseka</w:t>
      </w:r>
      <w:proofErr w:type="spellEnd"/>
      <w:r w:rsidRPr="00B901C6">
        <w:rPr>
          <w:rFonts w:ascii="Times New Roman" w:hAnsi="Times New Roman" w:cs="Times New Roman"/>
          <w:sz w:val="24"/>
          <w:szCs w:val="24"/>
        </w:rPr>
        <w:t xml:space="preserve">, 2012). One of the major characteristics of Ubuntu which is the expression "I am because we are" basically means that any individual can only be happy if the community is also happy. In the context of education, Ubuntu stresses the importance of teamwork, guidance, and support among learners as a way to achieving their growth. </w:t>
      </w:r>
    </w:p>
    <w:p w14:paraId="160AB3C0" w14:textId="77777777" w:rsidR="00B901C6" w:rsidRPr="00B901C6" w:rsidRDefault="00B901C6" w:rsidP="00B901C6">
      <w:pPr>
        <w:spacing w:line="360" w:lineRule="auto"/>
        <w:jc w:val="both"/>
        <w:rPr>
          <w:rFonts w:ascii="Times New Roman" w:hAnsi="Times New Roman" w:cs="Times New Roman"/>
          <w:sz w:val="24"/>
          <w:szCs w:val="24"/>
        </w:rPr>
      </w:pPr>
      <w:r w:rsidRPr="00B901C6">
        <w:rPr>
          <w:rFonts w:ascii="Times New Roman" w:hAnsi="Times New Roman" w:cs="Times New Roman"/>
          <w:sz w:val="24"/>
          <w:szCs w:val="24"/>
        </w:rPr>
        <w:t xml:space="preserve">The utilization of the Ubuntu perspective to the matric rewrite program emphasizes the significance of social relationships and especially the ones that are formed around teachers, peers, families, and the community. For example, learner motivation and persistence are not only supported by the individual effort but are also promoted through encouragement from the teacher, learning and support between peers, and participation in family matters. Through the incorporation of Ubuntu, this study positions academic success as a collective effort with the outcomes of the learners being the result of the synergies within the school community. </w:t>
      </w:r>
    </w:p>
    <w:p w14:paraId="339E7D4E" w14:textId="77777777" w:rsidR="00B901C6" w:rsidRPr="00B901C6" w:rsidRDefault="00B901C6" w:rsidP="00B901C6">
      <w:pPr>
        <w:spacing w:line="360" w:lineRule="auto"/>
        <w:jc w:val="both"/>
        <w:rPr>
          <w:rFonts w:ascii="Times New Roman" w:hAnsi="Times New Roman" w:cs="Times New Roman"/>
          <w:b/>
          <w:bCs/>
          <w:sz w:val="24"/>
          <w:szCs w:val="24"/>
        </w:rPr>
      </w:pPr>
      <w:r w:rsidRPr="00B901C6">
        <w:rPr>
          <w:rFonts w:ascii="Times New Roman" w:hAnsi="Times New Roman" w:cs="Times New Roman"/>
          <w:b/>
          <w:bCs/>
          <w:sz w:val="24"/>
          <w:szCs w:val="24"/>
        </w:rPr>
        <w:t xml:space="preserve">2.3 Integrative Theoretical Perspective </w:t>
      </w:r>
    </w:p>
    <w:p w14:paraId="6239E7C9" w14:textId="712E7C32" w:rsidR="00B901C6" w:rsidRPr="00B901C6" w:rsidRDefault="00B901C6" w:rsidP="00B901C6">
      <w:pPr>
        <w:spacing w:line="360" w:lineRule="auto"/>
        <w:jc w:val="both"/>
        <w:rPr>
          <w:rFonts w:ascii="Times New Roman" w:hAnsi="Times New Roman" w:cs="Times New Roman"/>
          <w:sz w:val="24"/>
          <w:szCs w:val="24"/>
        </w:rPr>
      </w:pPr>
      <w:r w:rsidRPr="00B901C6">
        <w:rPr>
          <w:rFonts w:ascii="Times New Roman" w:hAnsi="Times New Roman" w:cs="Times New Roman"/>
          <w:sz w:val="24"/>
          <w:szCs w:val="24"/>
        </w:rPr>
        <w:t xml:space="preserve">By integrating SCT with Ubuntu philosophy, the study </w:t>
      </w:r>
      <w:r w:rsidR="002E6883" w:rsidRPr="00B901C6">
        <w:rPr>
          <w:rFonts w:ascii="Times New Roman" w:hAnsi="Times New Roman" w:cs="Times New Roman"/>
          <w:sz w:val="24"/>
          <w:szCs w:val="24"/>
        </w:rPr>
        <w:t>considers</w:t>
      </w:r>
      <w:r w:rsidRPr="00B901C6">
        <w:rPr>
          <w:rFonts w:ascii="Times New Roman" w:hAnsi="Times New Roman" w:cs="Times New Roman"/>
          <w:sz w:val="24"/>
          <w:szCs w:val="24"/>
        </w:rPr>
        <w:t xml:space="preserve"> a multidimensional theoretical viewpoint. While SCT emphasizes the psychological and behavioural aspects through which learners gain </w:t>
      </w:r>
      <w:r w:rsidR="002E6883" w:rsidRPr="00B901C6">
        <w:rPr>
          <w:rFonts w:ascii="Times New Roman" w:hAnsi="Times New Roman" w:cs="Times New Roman"/>
          <w:sz w:val="24"/>
          <w:szCs w:val="24"/>
        </w:rPr>
        <w:t>self-efficacy</w:t>
      </w:r>
      <w:r w:rsidRPr="00B901C6">
        <w:rPr>
          <w:rFonts w:ascii="Times New Roman" w:hAnsi="Times New Roman" w:cs="Times New Roman"/>
          <w:sz w:val="24"/>
          <w:szCs w:val="24"/>
        </w:rPr>
        <w:t xml:space="preserve">, motivation, and resilience, Ubuntu puts these aspects into a social, cultural, and relational context. Together, they depict a detailed picture of how the matric rewrite program functions as a means of support for underperforming learners. </w:t>
      </w:r>
    </w:p>
    <w:p w14:paraId="5BD738FC" w14:textId="5AA94064" w:rsidR="00B901C6" w:rsidRDefault="00B901C6" w:rsidP="002E6883">
      <w:pPr>
        <w:spacing w:line="360" w:lineRule="auto"/>
        <w:jc w:val="both"/>
        <w:rPr>
          <w:rFonts w:ascii="Times New Roman" w:hAnsi="Times New Roman" w:cs="Times New Roman"/>
          <w:sz w:val="24"/>
          <w:szCs w:val="24"/>
        </w:rPr>
      </w:pPr>
      <w:r w:rsidRPr="00B901C6">
        <w:rPr>
          <w:rFonts w:ascii="Times New Roman" w:hAnsi="Times New Roman" w:cs="Times New Roman"/>
          <w:sz w:val="24"/>
          <w:szCs w:val="24"/>
        </w:rPr>
        <w:t xml:space="preserve">This combined view of the program effectiveness proposition reveals that it depends on individual learner factors such as </w:t>
      </w:r>
      <w:r w:rsidR="002E6883" w:rsidRPr="00B901C6">
        <w:rPr>
          <w:rFonts w:ascii="Times New Roman" w:hAnsi="Times New Roman" w:cs="Times New Roman"/>
          <w:sz w:val="24"/>
          <w:szCs w:val="24"/>
        </w:rPr>
        <w:t>self-belief</w:t>
      </w:r>
      <w:r w:rsidRPr="00B901C6">
        <w:rPr>
          <w:rFonts w:ascii="Times New Roman" w:hAnsi="Times New Roman" w:cs="Times New Roman"/>
          <w:sz w:val="24"/>
          <w:szCs w:val="24"/>
        </w:rPr>
        <w:t xml:space="preserve">, persistence, and being goal oriented, on the one hand, and communal support structures that create possibilities for collaboration, guidance, and encouragement, on the other. Thus, on one hand, the matric rewrite program is thought of as a socio educational system that promotes not only cognitive, but also emotional and social development needs of students, rather than simply teaching intervention. </w:t>
      </w:r>
      <w:r>
        <w:rPr>
          <w:rFonts w:ascii="Times New Roman" w:hAnsi="Times New Roman" w:cs="Times New Roman"/>
          <w:sz w:val="24"/>
          <w:szCs w:val="24"/>
        </w:rPr>
        <w:t xml:space="preserve"> </w:t>
      </w:r>
    </w:p>
    <w:p w14:paraId="2CE123C3" w14:textId="2B95B367" w:rsidR="002E6883" w:rsidRPr="002E6883" w:rsidRDefault="0031564B" w:rsidP="002E6883">
      <w:pPr>
        <w:spacing w:line="360" w:lineRule="auto"/>
        <w:jc w:val="both"/>
        <w:rPr>
          <w:rFonts w:ascii="Times New Roman" w:hAnsi="Times New Roman" w:cs="Times New Roman"/>
          <w:b/>
          <w:bCs/>
          <w:sz w:val="24"/>
          <w:szCs w:val="24"/>
        </w:rPr>
      </w:pPr>
      <w:r w:rsidRPr="002E6883">
        <w:rPr>
          <w:rFonts w:ascii="Times New Roman" w:hAnsi="Times New Roman" w:cs="Times New Roman"/>
          <w:b/>
          <w:bCs/>
          <w:sz w:val="24"/>
          <w:szCs w:val="24"/>
        </w:rPr>
        <w:t xml:space="preserve">3. LITERATURE REVIEW </w:t>
      </w:r>
    </w:p>
    <w:p w14:paraId="490A4622" w14:textId="77777777" w:rsidR="002E6883" w:rsidRPr="002E6883" w:rsidRDefault="002E6883" w:rsidP="002E6883">
      <w:pPr>
        <w:spacing w:line="360" w:lineRule="auto"/>
        <w:jc w:val="both"/>
        <w:rPr>
          <w:rFonts w:ascii="Times New Roman" w:hAnsi="Times New Roman" w:cs="Times New Roman"/>
          <w:b/>
          <w:bCs/>
          <w:sz w:val="24"/>
          <w:szCs w:val="24"/>
        </w:rPr>
      </w:pPr>
      <w:r w:rsidRPr="002E6883">
        <w:rPr>
          <w:rFonts w:ascii="Times New Roman" w:hAnsi="Times New Roman" w:cs="Times New Roman"/>
          <w:b/>
          <w:bCs/>
          <w:sz w:val="24"/>
          <w:szCs w:val="24"/>
        </w:rPr>
        <w:t xml:space="preserve">3.1 Academic Underperformance in South Africa </w:t>
      </w:r>
    </w:p>
    <w:p w14:paraId="63495F5B" w14:textId="77777777" w:rsid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sz w:val="24"/>
          <w:szCs w:val="24"/>
        </w:rPr>
        <w:t>The underperformance of learners in South African public schools has been a long standing and complex problem that has worsened in the provinces of Limpopo, Eastern Cape, and KwaZulu Natal, which are the areas that were most affected by apartheid (</w:t>
      </w:r>
      <w:proofErr w:type="spellStart"/>
      <w:r w:rsidRPr="002E6883">
        <w:rPr>
          <w:rFonts w:ascii="Times New Roman" w:hAnsi="Times New Roman" w:cs="Times New Roman"/>
          <w:sz w:val="24"/>
          <w:szCs w:val="24"/>
        </w:rPr>
        <w:t>Spaull</w:t>
      </w:r>
      <w:proofErr w:type="spellEnd"/>
      <w:r w:rsidRPr="002E6883">
        <w:rPr>
          <w:rFonts w:ascii="Times New Roman" w:hAnsi="Times New Roman" w:cs="Times New Roman"/>
          <w:sz w:val="24"/>
          <w:szCs w:val="24"/>
        </w:rPr>
        <w:t xml:space="preserve">, 2013; Van </w:t>
      </w:r>
      <w:r w:rsidRPr="002E6883">
        <w:rPr>
          <w:rFonts w:ascii="Times New Roman" w:hAnsi="Times New Roman" w:cs="Times New Roman"/>
          <w:sz w:val="24"/>
          <w:szCs w:val="24"/>
        </w:rPr>
        <w:lastRenderedPageBreak/>
        <w:t xml:space="preserve">der Berg, 2015). After several policy interventions aimed at improving access to education and learner achievement, the gap is still very wide, and the main reasons for that are poverty, poor condition of schools, and lack of teachers' preparation (Fleisch, 2008; Taylor, 2018). Studies show that children in rural and semi-rural areas, such as the Capricorn South district, become educationally disadvantaged due to the lack of textbooks, the Internet, and qualified teachers, and that these factors hinder their ability to get good matric results (Howie et al., 2017). The association of underperformance with learners' psychological and motivational attributes is beyond the structural factors. Bandura (1997) argues that a low level of self-efficacy learners' perception of their inability to master academic tasks is a negative factor in the learners' persistence, involvement, and strategic learning, and as a result, the failure rates get higher. Studies, conducted in South African settings, provide evidence to this effect by revealing that learners doubtful in their academic capacities, will hardly benefit from intervention programs provided for them and will be unlikely to use effective study methods (Pretorius &amp; Mampuru, 2013). These are the reasons why the authors of these publications emphasize the necessity of providing a support system that enhances not only learners' mental, but also their academic capabilities. </w:t>
      </w:r>
    </w:p>
    <w:p w14:paraId="62D82D85" w14:textId="77777777" w:rsidR="002E6883" w:rsidRPr="002E6883" w:rsidRDefault="002E6883" w:rsidP="002E6883">
      <w:pPr>
        <w:spacing w:line="360" w:lineRule="auto"/>
        <w:jc w:val="both"/>
        <w:rPr>
          <w:rFonts w:ascii="Times New Roman" w:hAnsi="Times New Roman" w:cs="Times New Roman"/>
          <w:b/>
          <w:bCs/>
          <w:sz w:val="24"/>
          <w:szCs w:val="24"/>
        </w:rPr>
      </w:pPr>
      <w:r w:rsidRPr="002E6883">
        <w:rPr>
          <w:rFonts w:ascii="Times New Roman" w:hAnsi="Times New Roman" w:cs="Times New Roman"/>
          <w:b/>
          <w:bCs/>
          <w:sz w:val="24"/>
          <w:szCs w:val="24"/>
        </w:rPr>
        <w:t>3.2 Matric Rewrite Programs as Remedial Interventions</w:t>
      </w:r>
    </w:p>
    <w:p w14:paraId="1BFBC911" w14:textId="77777777" w:rsid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sz w:val="24"/>
          <w:szCs w:val="24"/>
        </w:rPr>
        <w:t xml:space="preserve"> Programs for a matric rewrite represent planned corrective steps for learners who failed the National Senior Certificate exams to get a new chance to prove their knowledge and skills and get a certificate. Typically, such programs consist of intensive remedial lesson, exam preparation, time with a mentor, and some help with dealing with emotions (Chisholm, 2004; </w:t>
      </w:r>
      <w:proofErr w:type="spellStart"/>
      <w:r w:rsidRPr="002E6883">
        <w:rPr>
          <w:rFonts w:ascii="Times New Roman" w:hAnsi="Times New Roman" w:cs="Times New Roman"/>
          <w:sz w:val="24"/>
          <w:szCs w:val="24"/>
        </w:rPr>
        <w:t>Guskey</w:t>
      </w:r>
      <w:proofErr w:type="spellEnd"/>
      <w:r w:rsidRPr="002E6883">
        <w:rPr>
          <w:rFonts w:ascii="Times New Roman" w:hAnsi="Times New Roman" w:cs="Times New Roman"/>
          <w:sz w:val="24"/>
          <w:szCs w:val="24"/>
        </w:rPr>
        <w:t xml:space="preserve">, 2007). The studies done abroad show that such initiatives become successful only when they involve a well-organized teaching plan, a learner centred approach, and the general focus on the communication between a student and a teacher (Schoer &amp; Modise, 2019). These programs in South Africa are essential to the young people who can prevent the effects of academic failure on their socio-economic future by raising their chances to get a university place or a job (Taylor, 2018). Nonetheless, the research findings in the field indicate that there is a significant difference in the effectiveness of these programs; moreover, the success depends mainly on the design of the program, the teachers' skills, and the learners' involvement. Fleisch (2008) argues that remedial programs run into difficulties in various aspects of their implementation, the latter being, among others, insufficient the provision of resources for instruction, irregular teacher support, and high learner to teacher ratio, which all lead to the scarcely seen individual attention. In addition, socio economic obstacles like the learners' </w:t>
      </w:r>
      <w:r w:rsidRPr="002E6883">
        <w:rPr>
          <w:rFonts w:ascii="Times New Roman" w:hAnsi="Times New Roman" w:cs="Times New Roman"/>
          <w:sz w:val="24"/>
          <w:szCs w:val="24"/>
        </w:rPr>
        <w:lastRenderedPageBreak/>
        <w:t xml:space="preserve">taking care of their families and lacking study materials, hinder participation and continuity and, in turn, the success of these programs (Taylor, 2018). </w:t>
      </w:r>
    </w:p>
    <w:p w14:paraId="094A27E0" w14:textId="77777777" w:rsid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b/>
          <w:bCs/>
          <w:sz w:val="24"/>
          <w:szCs w:val="24"/>
        </w:rPr>
        <w:t>3.3 Social Cognitive Perspectives on Remedial Education</w:t>
      </w:r>
      <w:r w:rsidRPr="002E6883">
        <w:rPr>
          <w:rFonts w:ascii="Times New Roman" w:hAnsi="Times New Roman" w:cs="Times New Roman"/>
          <w:sz w:val="24"/>
          <w:szCs w:val="24"/>
        </w:rPr>
        <w:t xml:space="preserve"> </w:t>
      </w:r>
    </w:p>
    <w:p w14:paraId="7A57640A" w14:textId="77777777" w:rsid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sz w:val="24"/>
          <w:szCs w:val="24"/>
        </w:rPr>
        <w:t xml:space="preserve">Bandura’s Social Cognitive Theory is a good Social Cognitive Theory is a good perspective to analyse the changes in learner outcomes brought about by matric rewrite programs. The theory maintains that the acquisition of skills occurs through the changes to interactions between one’s mind, behaviour models, and surroundings; also, the theory names “self-efficacy” the main source of motivation, perseverance, and good academic results (Bandura, 1986; 1997). The student’s conviction of his/her own power to achieve success in the task at hand is the main reason for a deep and renewed engagement in the remedial intervention, as well as for the implementation of the self-regulatory strategies, including setting the goals, time use and self-evaluation (Zimmerman, 2000). An essential part of interventions are structured mastery, continuous feedback and mutual encouragement, which have pronounced positive effects on academic self-efficacy and, consequently, higher academic achievement (Schunk &amp; DiBenedetto, 2020). SCT explains how a combination of factors, such as targeted instructional strategies, supportive teacher engagement, and structured learning environments, can lead to an increase in the learners’ sense of competence and motivation in the case of matric rewrite programs. Additionally, SCT points to the vicarious learning as one aspect when, for example, a student seeing a classmate succeed and hearing the teacher encouraging them can make the student believe that he can also use the same method to reach his academic goals (Bandura, 1997). </w:t>
      </w:r>
    </w:p>
    <w:p w14:paraId="444C9B0B" w14:textId="77777777" w:rsid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b/>
          <w:bCs/>
          <w:sz w:val="24"/>
          <w:szCs w:val="24"/>
        </w:rPr>
        <w:t>3.4 Ubuntu Philosophy and Socio-Cultural Dimensions</w:t>
      </w:r>
      <w:r w:rsidRPr="002E6883">
        <w:rPr>
          <w:rFonts w:ascii="Times New Roman" w:hAnsi="Times New Roman" w:cs="Times New Roman"/>
          <w:sz w:val="24"/>
          <w:szCs w:val="24"/>
        </w:rPr>
        <w:t xml:space="preserve"> </w:t>
      </w:r>
    </w:p>
    <w:p w14:paraId="6969DEB7" w14:textId="2127E1F6" w:rsid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sz w:val="24"/>
          <w:szCs w:val="24"/>
        </w:rPr>
        <w:t>While Bandura’s Social Cognitive Theory (SCT) largely focuses on cognitive aspects of learning, the Ubuntu philosophy, which is grounded in interconnectedness, shared responsibility, and social harmony, advocates that the growth of a person cannot be separated from the wellbeing and support of the community (</w:t>
      </w:r>
      <w:proofErr w:type="spellStart"/>
      <w:r w:rsidRPr="002E6883">
        <w:rPr>
          <w:rFonts w:ascii="Times New Roman" w:hAnsi="Times New Roman" w:cs="Times New Roman"/>
          <w:sz w:val="24"/>
          <w:szCs w:val="24"/>
        </w:rPr>
        <w:t>Letseka</w:t>
      </w:r>
      <w:proofErr w:type="spellEnd"/>
      <w:r w:rsidRPr="002E6883">
        <w:rPr>
          <w:rFonts w:ascii="Times New Roman" w:hAnsi="Times New Roman" w:cs="Times New Roman"/>
          <w:sz w:val="24"/>
          <w:szCs w:val="24"/>
        </w:rPr>
        <w:t xml:space="preserve">, 2012). In the education sector, Ubuntu identifies the role of collaboration, mentorship, and peer support as the main factors that lead to learner success. Research conducted in South African schools have shown that learners involved in intervention programs implemented based on Ubuntu concepts demonstrate higher involvement, motivation, as well as mental toughness, since the support, which stems from the community, helps them cope with the psychological and socio economic pressures that are usually the causes of underperformance (Mncube &amp; Harber, 2013). In matric </w:t>
      </w:r>
      <w:r w:rsidRPr="002E6883">
        <w:rPr>
          <w:rFonts w:ascii="Times New Roman" w:hAnsi="Times New Roman" w:cs="Times New Roman"/>
          <w:sz w:val="24"/>
          <w:szCs w:val="24"/>
        </w:rPr>
        <w:lastRenderedPageBreak/>
        <w:t xml:space="preserve">rewrite programs, teacher mentorship, peer assisted learning, and parental involvement are some of the ways through which Ubuntu, as a relational network, facilitates learners' confidence and persistence. This socio-cultural view of learning not only supports SCT by showing that individual learning happens in a social context, but also emphasizes that academic recovery is both a personal and collective work. </w:t>
      </w:r>
    </w:p>
    <w:p w14:paraId="31067D1D" w14:textId="77777777" w:rsidR="002E6883" w:rsidRDefault="002E6883" w:rsidP="002E6883">
      <w:pPr>
        <w:spacing w:line="360" w:lineRule="auto"/>
        <w:jc w:val="both"/>
        <w:rPr>
          <w:rFonts w:ascii="Times New Roman" w:hAnsi="Times New Roman" w:cs="Times New Roman"/>
          <w:sz w:val="24"/>
          <w:szCs w:val="24"/>
        </w:rPr>
      </w:pPr>
    </w:p>
    <w:p w14:paraId="04659D78" w14:textId="77777777" w:rsid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b/>
          <w:bCs/>
          <w:sz w:val="24"/>
          <w:szCs w:val="24"/>
        </w:rPr>
        <w:t>3.5 Challenges and Critical Considerations</w:t>
      </w:r>
      <w:r w:rsidRPr="002E6883">
        <w:rPr>
          <w:rFonts w:ascii="Times New Roman" w:hAnsi="Times New Roman" w:cs="Times New Roman"/>
          <w:sz w:val="24"/>
          <w:szCs w:val="24"/>
        </w:rPr>
        <w:t xml:space="preserve"> </w:t>
      </w:r>
    </w:p>
    <w:p w14:paraId="5B42644F" w14:textId="7117556A" w:rsidR="002E6883" w:rsidRP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sz w:val="24"/>
          <w:szCs w:val="24"/>
        </w:rPr>
        <w:t xml:space="preserve">Literature on the issue abounds with references to socio economic constraints, lack of resources, and low motivation of learners as the key factors that influence the efficiency of matric rewrite programs. The studies have found that children from families living below the poverty line are likely to be burdened with conflicting duties such as employment and taking care of other family members, which eventually hold back their regular presence and active participation in the remedial sessions (Taylor, 2018). Moreover, the shortage of education resources such as textbooks, teaching aids, and digital tools, acts as a barrier to the production of quality, personalized instruction especially in schools that are under resourced (Fleisch, 2008). Taken together, these challenges underscore the need for interventions tailored to the context, which combine cognitive skills’ development with the provision of social support to maximize learning outcomes. </w:t>
      </w:r>
      <w:r>
        <w:rPr>
          <w:rFonts w:ascii="Times New Roman" w:hAnsi="Times New Roman" w:cs="Times New Roman"/>
          <w:sz w:val="24"/>
          <w:szCs w:val="24"/>
        </w:rPr>
        <w:t xml:space="preserve"> </w:t>
      </w:r>
    </w:p>
    <w:p w14:paraId="7E0E7051" w14:textId="77777777" w:rsidR="002E6883" w:rsidRPr="002E6883" w:rsidRDefault="002E6883" w:rsidP="002E6883">
      <w:pPr>
        <w:spacing w:line="360" w:lineRule="auto"/>
        <w:jc w:val="both"/>
        <w:rPr>
          <w:rFonts w:ascii="Times New Roman" w:hAnsi="Times New Roman" w:cs="Times New Roman"/>
          <w:b/>
          <w:bCs/>
          <w:sz w:val="24"/>
          <w:szCs w:val="24"/>
        </w:rPr>
      </w:pPr>
      <w:r w:rsidRPr="002E6883">
        <w:rPr>
          <w:rFonts w:ascii="Times New Roman" w:hAnsi="Times New Roman" w:cs="Times New Roman"/>
          <w:b/>
          <w:bCs/>
          <w:sz w:val="24"/>
          <w:szCs w:val="24"/>
        </w:rPr>
        <w:t xml:space="preserve">3.6 Gaps in the Literature </w:t>
      </w:r>
    </w:p>
    <w:p w14:paraId="0AF7C638" w14:textId="29F52087" w:rsidR="002E6883" w:rsidRP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sz w:val="24"/>
          <w:szCs w:val="24"/>
        </w:rPr>
        <w:t xml:space="preserve">While the existing research has illuminated the outcomes of remedial and matric rewrite programs to some extent, there is still a significant gap in qualitative research that delves into the lived experiences of learners in specific districts such as Capricorn South. Most of the research has been of a quantitative nature in which aspects such as pass rates and statistical trends have been given prominence, thereby leaving out the psychosocial and relational factors that have an impact on learner engagement and success. Moreover, very few studies have gone as far as to combine theoretical frameworks, such as SCT and Ubuntu, to investigate the interaction of self-efficacy, motivation, and communal support that eventually results in academic performance. By bridging these gaps, this research imparts a detailed comprehension of the operation of the matric rewrite program within socio cultural and educational realities, thus implying the presence of both cognitive and communal mechanisms that aid underperforming learners. </w:t>
      </w:r>
    </w:p>
    <w:p w14:paraId="5E7C104F" w14:textId="48AAB53B" w:rsidR="002E6883" w:rsidRPr="002E6883" w:rsidRDefault="0031564B" w:rsidP="002E6883">
      <w:pPr>
        <w:spacing w:line="360" w:lineRule="auto"/>
        <w:jc w:val="both"/>
        <w:rPr>
          <w:rFonts w:ascii="Times New Roman" w:hAnsi="Times New Roman" w:cs="Times New Roman"/>
          <w:b/>
          <w:bCs/>
          <w:sz w:val="24"/>
          <w:szCs w:val="24"/>
        </w:rPr>
      </w:pPr>
      <w:r w:rsidRPr="002E6883">
        <w:rPr>
          <w:rFonts w:ascii="Times New Roman" w:hAnsi="Times New Roman" w:cs="Times New Roman"/>
          <w:b/>
          <w:bCs/>
          <w:sz w:val="24"/>
          <w:szCs w:val="24"/>
        </w:rPr>
        <w:lastRenderedPageBreak/>
        <w:t xml:space="preserve">4. METHODOLOGY </w:t>
      </w:r>
    </w:p>
    <w:p w14:paraId="588A88DB" w14:textId="77777777" w:rsidR="002E6883" w:rsidRPr="002E6883" w:rsidRDefault="002E6883" w:rsidP="002E6883">
      <w:pPr>
        <w:spacing w:line="360" w:lineRule="auto"/>
        <w:jc w:val="both"/>
        <w:rPr>
          <w:rFonts w:ascii="Times New Roman" w:hAnsi="Times New Roman" w:cs="Times New Roman"/>
          <w:b/>
          <w:bCs/>
          <w:sz w:val="24"/>
          <w:szCs w:val="24"/>
        </w:rPr>
      </w:pPr>
      <w:r w:rsidRPr="002E6883">
        <w:rPr>
          <w:rFonts w:ascii="Times New Roman" w:hAnsi="Times New Roman" w:cs="Times New Roman"/>
          <w:b/>
          <w:bCs/>
          <w:sz w:val="24"/>
          <w:szCs w:val="24"/>
        </w:rPr>
        <w:t xml:space="preserve">4.1 Research Design </w:t>
      </w:r>
    </w:p>
    <w:p w14:paraId="55B11173" w14:textId="77777777" w:rsidR="002E6883" w:rsidRP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sz w:val="24"/>
          <w:szCs w:val="24"/>
        </w:rPr>
        <w:t xml:space="preserve">The research employed a qualitative phenomenological research design to uncover the lived experiences of learners, teachers, and administrators involved in the matric rewrite program in public schools within the Capricorn South district of Limpopo Province. The use of phenomenology was justified as it facilitates getting a deep understanding of the participants' subjective experiences, perceptions, and the meanings they ascribe to their participation in the program (Creswell &amp; </w:t>
      </w:r>
      <w:proofErr w:type="spellStart"/>
      <w:r w:rsidRPr="002E6883">
        <w:rPr>
          <w:rFonts w:ascii="Times New Roman" w:hAnsi="Times New Roman" w:cs="Times New Roman"/>
          <w:sz w:val="24"/>
          <w:szCs w:val="24"/>
        </w:rPr>
        <w:t>Poth</w:t>
      </w:r>
      <w:proofErr w:type="spellEnd"/>
      <w:r w:rsidRPr="002E6883">
        <w:rPr>
          <w:rFonts w:ascii="Times New Roman" w:hAnsi="Times New Roman" w:cs="Times New Roman"/>
          <w:sz w:val="24"/>
          <w:szCs w:val="24"/>
        </w:rPr>
        <w:t xml:space="preserve">, 2018). By concentrating on how learners go through the matric rewrite process, the study intended to record the complex interaction between the individual, social, and institutional factors that influence academic performance and learner development. </w:t>
      </w:r>
    </w:p>
    <w:p w14:paraId="04F74518" w14:textId="77777777" w:rsidR="002E6883" w:rsidRPr="002E6883" w:rsidRDefault="002E6883" w:rsidP="002E6883">
      <w:pPr>
        <w:spacing w:line="360" w:lineRule="auto"/>
        <w:jc w:val="both"/>
        <w:rPr>
          <w:rFonts w:ascii="Times New Roman" w:hAnsi="Times New Roman" w:cs="Times New Roman"/>
          <w:b/>
          <w:bCs/>
          <w:sz w:val="24"/>
          <w:szCs w:val="24"/>
        </w:rPr>
      </w:pPr>
      <w:r w:rsidRPr="002E6883">
        <w:rPr>
          <w:rFonts w:ascii="Times New Roman" w:hAnsi="Times New Roman" w:cs="Times New Roman"/>
          <w:b/>
          <w:bCs/>
          <w:sz w:val="24"/>
          <w:szCs w:val="24"/>
        </w:rPr>
        <w:t xml:space="preserve">4.2 Population and Sampling </w:t>
      </w:r>
    </w:p>
    <w:p w14:paraId="1D2254CE" w14:textId="77777777" w:rsidR="002E6883" w:rsidRP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sz w:val="24"/>
          <w:szCs w:val="24"/>
        </w:rPr>
        <w:t xml:space="preserve">The study population included learners who had undergone the matric rewrite program, teachers who are responsible for the program delivery, and school administrators who are overseeing the implementation. Purposive sampling was utilized to pick 25 participants who can give rich, detailed, and relevant information about the program’s impact. The sample consisted of fifteen learners, seven teachers, and three administrators. Purposive sampling was a perfect match for this research as it made possible the inclusion of the people who were directly engaged in the program and had the ability to express their deep understanding of the program's achievements and challenges in a nuanced manner (Patton, 2015). </w:t>
      </w:r>
    </w:p>
    <w:p w14:paraId="491C2752" w14:textId="77777777" w:rsidR="002E6883" w:rsidRPr="002E6883" w:rsidRDefault="002E6883" w:rsidP="002E6883">
      <w:pPr>
        <w:spacing w:line="360" w:lineRule="auto"/>
        <w:jc w:val="both"/>
        <w:rPr>
          <w:rFonts w:ascii="Times New Roman" w:hAnsi="Times New Roman" w:cs="Times New Roman"/>
          <w:b/>
          <w:bCs/>
          <w:sz w:val="24"/>
          <w:szCs w:val="24"/>
        </w:rPr>
      </w:pPr>
      <w:r w:rsidRPr="002E6883">
        <w:rPr>
          <w:rFonts w:ascii="Times New Roman" w:hAnsi="Times New Roman" w:cs="Times New Roman"/>
          <w:b/>
          <w:bCs/>
          <w:sz w:val="24"/>
          <w:szCs w:val="24"/>
        </w:rPr>
        <w:t xml:space="preserve">4.3 Data Collection </w:t>
      </w:r>
    </w:p>
    <w:p w14:paraId="16463237" w14:textId="2205C492" w:rsidR="0031564B" w:rsidRP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sz w:val="24"/>
          <w:szCs w:val="24"/>
        </w:rPr>
        <w:t xml:space="preserve">The methods employed for data collection were semi structured interviews, focus group discussions, and document analysis. Semi structured interviews gave learners, teachers, and administrators the opportunity to express their experiences in their own language, and the interviewer had the liberty to probe for further clarification. Focus group discussions with learners allowed the sharing of collective experiences and perspectives, thus, making it easy to identify both common themes and differences in points of view. Document analysis such as the review of program records, learner performance data, and examination results were used as a method of triangulation to confirm the accuracy and reliability of the qualitative findings. Together, these methods helped to uncover the procedural as well as the psychosocial aspects of the matric rewrite program in a comprehensive way. </w:t>
      </w:r>
    </w:p>
    <w:p w14:paraId="777B06DD" w14:textId="6927416C" w:rsidR="002E6883" w:rsidRPr="002E6883" w:rsidRDefault="0031564B" w:rsidP="002E6883">
      <w:pPr>
        <w:spacing w:line="360" w:lineRule="auto"/>
        <w:jc w:val="both"/>
        <w:rPr>
          <w:rFonts w:ascii="Times New Roman" w:hAnsi="Times New Roman" w:cs="Times New Roman"/>
          <w:b/>
          <w:bCs/>
          <w:sz w:val="24"/>
          <w:szCs w:val="24"/>
        </w:rPr>
      </w:pPr>
      <w:r w:rsidRPr="002E6883">
        <w:rPr>
          <w:rFonts w:ascii="Times New Roman" w:hAnsi="Times New Roman" w:cs="Times New Roman"/>
          <w:b/>
          <w:bCs/>
          <w:sz w:val="24"/>
          <w:szCs w:val="24"/>
        </w:rPr>
        <w:t xml:space="preserve">4.4 DATA ANALYSIS </w:t>
      </w:r>
    </w:p>
    <w:p w14:paraId="45C34931" w14:textId="25EB5A2F" w:rsidR="002E6883" w:rsidRP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sz w:val="24"/>
          <w:szCs w:val="24"/>
        </w:rPr>
        <w:lastRenderedPageBreak/>
        <w:t xml:space="preserve">The data analysis was based on Braun and Clarke’s six step thematic analysis process (2006). The first step involved transcription and familiarization through repeated reading. Next, the researchers generated codes to highlight significant data segments, followed by the creation of themes that reflected the patterns and ideas of the data. These themes were scrutinized and adjusted to ensuring they were in line with the research objectives and theoretical frameworks of Social Cognitive Theory and Ubuntu philosophy. The last stage involved the integration of the research results into a consistent text that not only combined the learners lived experiences but also the wider socio educational contexts. </w:t>
      </w:r>
    </w:p>
    <w:p w14:paraId="0AEF032A" w14:textId="5606CEC6" w:rsidR="002E6883" w:rsidRPr="002E6883" w:rsidRDefault="002E6883" w:rsidP="002E6883">
      <w:pPr>
        <w:spacing w:line="360" w:lineRule="auto"/>
        <w:jc w:val="both"/>
        <w:rPr>
          <w:rFonts w:ascii="Times New Roman" w:hAnsi="Times New Roman" w:cs="Times New Roman"/>
          <w:b/>
          <w:bCs/>
          <w:sz w:val="24"/>
          <w:szCs w:val="24"/>
        </w:rPr>
      </w:pPr>
      <w:r w:rsidRPr="002E6883">
        <w:rPr>
          <w:rFonts w:ascii="Times New Roman" w:hAnsi="Times New Roman" w:cs="Times New Roman"/>
          <w:b/>
          <w:bCs/>
          <w:sz w:val="24"/>
          <w:szCs w:val="24"/>
        </w:rPr>
        <w:t>4.</w:t>
      </w:r>
      <w:r w:rsidR="00053ADF">
        <w:rPr>
          <w:rFonts w:ascii="Times New Roman" w:hAnsi="Times New Roman" w:cs="Times New Roman"/>
          <w:b/>
          <w:bCs/>
          <w:sz w:val="24"/>
          <w:szCs w:val="24"/>
        </w:rPr>
        <w:t>5</w:t>
      </w:r>
      <w:r w:rsidRPr="002E6883">
        <w:rPr>
          <w:rFonts w:ascii="Times New Roman" w:hAnsi="Times New Roman" w:cs="Times New Roman"/>
          <w:b/>
          <w:bCs/>
          <w:sz w:val="24"/>
          <w:szCs w:val="24"/>
        </w:rPr>
        <w:t xml:space="preserve"> Trustworthiness of the Study </w:t>
      </w:r>
    </w:p>
    <w:p w14:paraId="0E591776" w14:textId="3E3AC305" w:rsidR="002E6883" w:rsidRP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sz w:val="24"/>
          <w:szCs w:val="24"/>
        </w:rPr>
        <w:t xml:space="preserve">It is very important to provide for the trustworthiness of qualitative research to show the credibility, dependability, confirmability, and transferability of the results (Lincoln &amp; Guba, 1985). This research took various measures to achieve these goals and hence improve the rigor as well as the validity of the findings. </w:t>
      </w:r>
    </w:p>
    <w:p w14:paraId="0AE5BBFF" w14:textId="2D1223C9" w:rsidR="002E6883" w:rsidRP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sz w:val="24"/>
          <w:szCs w:val="24"/>
        </w:rPr>
        <w:t xml:space="preserve">One of the ways used to ensure credibility was data triangulation. This consisted of semi structured interviews, focus group discussions, and document analysis. By employing this method, the researchers were able to find the point of agreement between the evidence from various sources, thus, providing a more comprehensive understanding of the program's impact. Furthermore, member checks involved the exchange of the preliminary results with the participants to get their feedback on the correctness of the researchers' interpretations and the truthful representation of their experiences. The process of going back to participants for explanation was thus a continuous one which contributed greatly to the study findings and at the same time, the researcher bias was reduced. </w:t>
      </w:r>
    </w:p>
    <w:p w14:paraId="2A69ECF8" w14:textId="77777777" w:rsidR="002E6883" w:rsidRP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sz w:val="24"/>
          <w:szCs w:val="24"/>
        </w:rPr>
        <w:t xml:space="preserve">Dependability was taken care of through the creation of an exhaustive audit trail that documented all methodological decisions, data collection procedures, and analytic processes. This openness is conducive to the work of external reviewers or other researchers who follow the process of decision making and hence, they are able to verify whether the current study can be reproduced in similar contexts. Moreover, the research design was used uniformly for all the participant groups hence there was methodological consistency and systematic data handling. </w:t>
      </w:r>
    </w:p>
    <w:p w14:paraId="3CB4BCF0" w14:textId="77777777" w:rsidR="002E6883" w:rsidRP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sz w:val="24"/>
          <w:szCs w:val="24"/>
        </w:rPr>
        <w:t xml:space="preserve">Confirmability was supported by reflexivity that allowed the researcher to examine personal assumptions, potential biases, and their impact on data interpretation in a critical way. Throughout the study, the researcher kept a reflexive journal to record insights, analytic </w:t>
      </w:r>
      <w:r w:rsidRPr="002E6883">
        <w:rPr>
          <w:rFonts w:ascii="Times New Roman" w:hAnsi="Times New Roman" w:cs="Times New Roman"/>
          <w:sz w:val="24"/>
          <w:szCs w:val="24"/>
        </w:rPr>
        <w:lastRenderedPageBreak/>
        <w:t xml:space="preserve">decisions, and emergent interpretations, thus, ensuring that the final conclusions were drawn from participants' narratives rather than from the researcher's preconceived ideas. </w:t>
      </w:r>
    </w:p>
    <w:p w14:paraId="7CC10AAA" w14:textId="77777777" w:rsidR="002E6883" w:rsidRPr="002E6883" w:rsidRDefault="002E6883" w:rsidP="002E6883">
      <w:pPr>
        <w:spacing w:line="360" w:lineRule="auto"/>
        <w:jc w:val="both"/>
        <w:rPr>
          <w:rFonts w:ascii="Times New Roman" w:hAnsi="Times New Roman" w:cs="Times New Roman"/>
          <w:sz w:val="24"/>
          <w:szCs w:val="24"/>
        </w:rPr>
      </w:pPr>
      <w:r w:rsidRPr="002E6883">
        <w:rPr>
          <w:rFonts w:ascii="Times New Roman" w:hAnsi="Times New Roman" w:cs="Times New Roman"/>
          <w:sz w:val="24"/>
          <w:szCs w:val="24"/>
        </w:rPr>
        <w:t xml:space="preserve">Transferability was made possible by providing detailed and contextualized descriptions of the participants, program implementation, and socio educational settings. Giving comprehensive accounts of the Capricorn South district schools and the operational context of the matric rewrite program allows other researchers and practitioners to make a judgment on the applicability of the findings in similar educational environments. </w:t>
      </w:r>
    </w:p>
    <w:p w14:paraId="08DC9DE4" w14:textId="2BF39CAE" w:rsidR="00D50D5B" w:rsidRDefault="002E6883" w:rsidP="00AF13CD">
      <w:pPr>
        <w:spacing w:line="360" w:lineRule="auto"/>
        <w:jc w:val="both"/>
        <w:rPr>
          <w:rFonts w:ascii="Times New Roman" w:hAnsi="Times New Roman" w:cs="Times New Roman"/>
          <w:sz w:val="24"/>
          <w:szCs w:val="24"/>
        </w:rPr>
      </w:pPr>
      <w:r w:rsidRPr="002E6883">
        <w:rPr>
          <w:rFonts w:ascii="Times New Roman" w:hAnsi="Times New Roman" w:cs="Times New Roman"/>
          <w:sz w:val="24"/>
          <w:szCs w:val="24"/>
        </w:rPr>
        <w:t xml:space="preserve">All in all, these measures put in place to ensure the trustworthiness of the study help to guarantee that the findings are credible, dependable, confirmable, and transferable. By strictly observing methodological integrity, the research becomes a robust and reliable investigation of the matric rewrite program as a source of the academic, psychological, and social experiences of underperforming learners. </w:t>
      </w:r>
      <w:r>
        <w:rPr>
          <w:rFonts w:ascii="Times New Roman" w:hAnsi="Times New Roman" w:cs="Times New Roman"/>
          <w:sz w:val="24"/>
          <w:szCs w:val="24"/>
        </w:rPr>
        <w:t xml:space="preserve"> </w:t>
      </w:r>
    </w:p>
    <w:p w14:paraId="33D663A5" w14:textId="77777777" w:rsidR="0031564B" w:rsidRPr="0031564B" w:rsidRDefault="0031564B" w:rsidP="0031564B">
      <w:pPr>
        <w:spacing w:line="360" w:lineRule="auto"/>
        <w:jc w:val="both"/>
        <w:rPr>
          <w:rFonts w:ascii="Times New Roman" w:hAnsi="Times New Roman" w:cs="Times New Roman"/>
          <w:b/>
          <w:bCs/>
          <w:sz w:val="24"/>
          <w:szCs w:val="24"/>
        </w:rPr>
      </w:pPr>
      <w:r w:rsidRPr="0031564B">
        <w:rPr>
          <w:rFonts w:ascii="Times New Roman" w:hAnsi="Times New Roman" w:cs="Times New Roman"/>
          <w:b/>
          <w:bCs/>
          <w:sz w:val="24"/>
          <w:szCs w:val="24"/>
        </w:rPr>
        <w:t xml:space="preserve">5. Results and Discussion </w:t>
      </w:r>
    </w:p>
    <w:p w14:paraId="786C5487" w14:textId="1E5812CF" w:rsidR="0031564B" w:rsidRPr="0031564B" w:rsidRDefault="0031564B" w:rsidP="0031564B">
      <w:pPr>
        <w:spacing w:line="360" w:lineRule="auto"/>
        <w:jc w:val="both"/>
        <w:rPr>
          <w:rFonts w:ascii="Times New Roman" w:hAnsi="Times New Roman" w:cs="Times New Roman"/>
          <w:sz w:val="24"/>
          <w:szCs w:val="24"/>
        </w:rPr>
      </w:pPr>
      <w:r w:rsidRPr="0031564B">
        <w:rPr>
          <w:rFonts w:ascii="Times New Roman" w:hAnsi="Times New Roman" w:cs="Times New Roman"/>
          <w:sz w:val="24"/>
          <w:szCs w:val="24"/>
        </w:rPr>
        <w:t xml:space="preserve">This part of the paper outlines and interprets the qualitative analysis findings derived from participant interviews about the mandatory credit program in public schools in the Capricorn South district. The discussion unfolds thematically and is seen through the lens of Social Cognitive Theory, Ubuntu philosophy, and up to date literature on remedial education and educational inequality. </w:t>
      </w:r>
    </w:p>
    <w:p w14:paraId="6EF3B880" w14:textId="77777777" w:rsidR="0031564B" w:rsidRPr="0031564B" w:rsidRDefault="0031564B" w:rsidP="0031564B">
      <w:pPr>
        <w:spacing w:line="360" w:lineRule="auto"/>
        <w:jc w:val="both"/>
        <w:rPr>
          <w:rFonts w:ascii="Times New Roman" w:hAnsi="Times New Roman" w:cs="Times New Roman"/>
          <w:b/>
          <w:bCs/>
          <w:sz w:val="24"/>
          <w:szCs w:val="24"/>
        </w:rPr>
      </w:pPr>
      <w:r w:rsidRPr="0031564B">
        <w:rPr>
          <w:rFonts w:ascii="Times New Roman" w:hAnsi="Times New Roman" w:cs="Times New Roman"/>
          <w:b/>
          <w:bCs/>
          <w:sz w:val="24"/>
          <w:szCs w:val="24"/>
        </w:rPr>
        <w:t xml:space="preserve">5.1 Enhanced Academic Self Efficacy and Learner Motivation </w:t>
      </w:r>
    </w:p>
    <w:p w14:paraId="16F9F147" w14:textId="77777777" w:rsidR="0031564B" w:rsidRPr="0031564B" w:rsidRDefault="0031564B" w:rsidP="0031564B">
      <w:pPr>
        <w:spacing w:line="360" w:lineRule="auto"/>
        <w:jc w:val="both"/>
        <w:rPr>
          <w:rFonts w:ascii="Times New Roman" w:hAnsi="Times New Roman" w:cs="Times New Roman"/>
          <w:sz w:val="24"/>
          <w:szCs w:val="24"/>
        </w:rPr>
      </w:pPr>
      <w:r w:rsidRPr="0031564B">
        <w:rPr>
          <w:rFonts w:ascii="Times New Roman" w:hAnsi="Times New Roman" w:cs="Times New Roman"/>
          <w:sz w:val="24"/>
          <w:szCs w:val="24"/>
        </w:rPr>
        <w:t xml:space="preserve">As a matter of fact, learners have constantly described the matric rewrite program to be a significant second chance, which was the major cause of the restoration of academic confidence among them. They express a new motivation that is a product of revision work and repeated contact with the examination content. One learner said, </w:t>
      </w:r>
    </w:p>
    <w:p w14:paraId="0DA9DE21" w14:textId="77777777" w:rsidR="0031564B" w:rsidRPr="0031564B" w:rsidRDefault="0031564B" w:rsidP="0031564B">
      <w:pPr>
        <w:spacing w:line="360" w:lineRule="auto"/>
        <w:ind w:left="720"/>
        <w:jc w:val="both"/>
        <w:rPr>
          <w:rFonts w:ascii="Times New Roman" w:hAnsi="Times New Roman" w:cs="Times New Roman"/>
          <w:i/>
          <w:iCs/>
          <w:sz w:val="24"/>
          <w:szCs w:val="24"/>
        </w:rPr>
      </w:pPr>
      <w:r w:rsidRPr="0031564B">
        <w:rPr>
          <w:rFonts w:ascii="Times New Roman" w:hAnsi="Times New Roman" w:cs="Times New Roman"/>
          <w:i/>
          <w:iCs/>
          <w:sz w:val="24"/>
          <w:szCs w:val="24"/>
        </w:rPr>
        <w:t xml:space="preserve">"Matrimonial failure made me feel like there was no hope, but the rewiring program made me to still believe I could achieve success." </w:t>
      </w:r>
    </w:p>
    <w:p w14:paraId="48BB4758" w14:textId="6FA6834B" w:rsidR="0031564B" w:rsidRPr="0031564B" w:rsidRDefault="0031564B" w:rsidP="0031564B">
      <w:pPr>
        <w:spacing w:line="360" w:lineRule="auto"/>
        <w:jc w:val="both"/>
        <w:rPr>
          <w:rFonts w:ascii="Times New Roman" w:hAnsi="Times New Roman" w:cs="Times New Roman"/>
          <w:sz w:val="24"/>
          <w:szCs w:val="24"/>
        </w:rPr>
      </w:pPr>
      <w:r w:rsidRPr="0031564B">
        <w:rPr>
          <w:rFonts w:ascii="Times New Roman" w:hAnsi="Times New Roman" w:cs="Times New Roman"/>
          <w:sz w:val="24"/>
          <w:szCs w:val="24"/>
        </w:rPr>
        <w:t xml:space="preserve">This argument is in line with Social Cognitive Theory, which points to the significant role of the mastery experience in the increase of self-efficacy and determination from the same theoretician (Bandura, 1997; Zimmerman, 2000). Nevertheless, the recorded data suggest that the influence on motivation would only have reached their peak if consistent instructional </w:t>
      </w:r>
      <w:r w:rsidRPr="0031564B">
        <w:rPr>
          <w:rFonts w:ascii="Times New Roman" w:hAnsi="Times New Roman" w:cs="Times New Roman"/>
          <w:sz w:val="24"/>
          <w:szCs w:val="24"/>
        </w:rPr>
        <w:lastRenderedPageBreak/>
        <w:t xml:space="preserve">support was provided since self-efficacy on its own without pedagogical scaffolding is still not enough (Guskey, 2007). </w:t>
      </w:r>
    </w:p>
    <w:p w14:paraId="53ACCD04" w14:textId="77777777" w:rsidR="0031564B" w:rsidRPr="0031564B" w:rsidRDefault="0031564B" w:rsidP="0031564B">
      <w:pPr>
        <w:spacing w:line="360" w:lineRule="auto"/>
        <w:jc w:val="both"/>
        <w:rPr>
          <w:rFonts w:ascii="Times New Roman" w:hAnsi="Times New Roman" w:cs="Times New Roman"/>
          <w:b/>
          <w:bCs/>
          <w:sz w:val="24"/>
          <w:szCs w:val="24"/>
        </w:rPr>
      </w:pPr>
      <w:r w:rsidRPr="0031564B">
        <w:rPr>
          <w:rFonts w:ascii="Times New Roman" w:hAnsi="Times New Roman" w:cs="Times New Roman"/>
          <w:b/>
          <w:bCs/>
          <w:sz w:val="24"/>
          <w:szCs w:val="24"/>
        </w:rPr>
        <w:t xml:space="preserve">5.2 Instructional Support and Pedagogical Constraints </w:t>
      </w:r>
    </w:p>
    <w:p w14:paraId="2741E853" w14:textId="77777777" w:rsidR="0031564B" w:rsidRPr="0031564B" w:rsidRDefault="0031564B" w:rsidP="0031564B">
      <w:pPr>
        <w:spacing w:line="360" w:lineRule="auto"/>
        <w:jc w:val="both"/>
        <w:rPr>
          <w:rFonts w:ascii="Times New Roman" w:hAnsi="Times New Roman" w:cs="Times New Roman"/>
          <w:sz w:val="24"/>
          <w:szCs w:val="24"/>
        </w:rPr>
      </w:pPr>
      <w:r w:rsidRPr="0031564B">
        <w:rPr>
          <w:rFonts w:ascii="Times New Roman" w:hAnsi="Times New Roman" w:cs="Times New Roman"/>
          <w:sz w:val="24"/>
          <w:szCs w:val="24"/>
        </w:rPr>
        <w:t xml:space="preserve">Some of the points raised by the participants highlighted their appreciation for the work done in inter focused revision and examination preparation. However, the effectiveness of such support was limited by issues like large classes, short of time, and shortage of resources. Educators voiced out challenges in giving one on one attention, stating that the rewrite program mostly follows the same teaching methods of the mainstream. To illustrate, a teacher said, </w:t>
      </w:r>
    </w:p>
    <w:p w14:paraId="267A71C6" w14:textId="77777777" w:rsidR="0031564B" w:rsidRPr="0031564B" w:rsidRDefault="0031564B" w:rsidP="0031564B">
      <w:pPr>
        <w:spacing w:line="360" w:lineRule="auto"/>
        <w:ind w:left="720"/>
        <w:jc w:val="both"/>
        <w:rPr>
          <w:rFonts w:ascii="Times New Roman" w:hAnsi="Times New Roman" w:cs="Times New Roman"/>
          <w:i/>
          <w:iCs/>
          <w:sz w:val="24"/>
          <w:szCs w:val="24"/>
        </w:rPr>
      </w:pPr>
      <w:r w:rsidRPr="0031564B">
        <w:rPr>
          <w:rFonts w:ascii="Times New Roman" w:hAnsi="Times New Roman" w:cs="Times New Roman"/>
          <w:i/>
          <w:iCs/>
          <w:sz w:val="24"/>
          <w:szCs w:val="24"/>
        </w:rPr>
        <w:t xml:space="preserve">"We do what we can to assist learners, but the environment makes it impossible to address each learner's weaknesses individually." </w:t>
      </w:r>
    </w:p>
    <w:p w14:paraId="426B868E" w14:textId="77777777" w:rsidR="0031564B" w:rsidRPr="0031564B" w:rsidRDefault="0031564B" w:rsidP="0031564B">
      <w:pPr>
        <w:spacing w:line="360" w:lineRule="auto"/>
        <w:jc w:val="both"/>
        <w:rPr>
          <w:rFonts w:ascii="Times New Roman" w:hAnsi="Times New Roman" w:cs="Times New Roman"/>
          <w:sz w:val="24"/>
          <w:szCs w:val="24"/>
        </w:rPr>
      </w:pPr>
      <w:r w:rsidRPr="0031564B">
        <w:rPr>
          <w:rFonts w:ascii="Times New Roman" w:hAnsi="Times New Roman" w:cs="Times New Roman"/>
          <w:sz w:val="24"/>
          <w:szCs w:val="24"/>
        </w:rPr>
        <w:t xml:space="preserve">Worldwide research warns that unless remedial programs implement differentiated pedagogies, they might end up reproducing the same trends of underachievement that existed before (OECD, 2022; UNESCO, 2020). The conclusions made point to the fact that rewrite initiatives' performances depend not only on the amount of content covered but also greatly on the teaching responsiveness and support from the institution. </w:t>
      </w:r>
    </w:p>
    <w:p w14:paraId="3215D652" w14:textId="77777777" w:rsidR="0031564B" w:rsidRPr="0031564B" w:rsidRDefault="0031564B" w:rsidP="0031564B">
      <w:pPr>
        <w:spacing w:line="360" w:lineRule="auto"/>
        <w:jc w:val="both"/>
        <w:rPr>
          <w:rFonts w:ascii="Times New Roman" w:hAnsi="Times New Roman" w:cs="Times New Roman"/>
          <w:b/>
          <w:bCs/>
          <w:sz w:val="24"/>
          <w:szCs w:val="24"/>
        </w:rPr>
      </w:pPr>
      <w:r w:rsidRPr="0031564B">
        <w:rPr>
          <w:rFonts w:ascii="Times New Roman" w:hAnsi="Times New Roman" w:cs="Times New Roman"/>
          <w:b/>
          <w:bCs/>
          <w:sz w:val="24"/>
          <w:szCs w:val="24"/>
        </w:rPr>
        <w:t xml:space="preserve">5.3 Socio Economic Challenges and Structural Inequality </w:t>
      </w:r>
    </w:p>
    <w:p w14:paraId="0ACBCE60" w14:textId="426F5C5D" w:rsidR="0031564B" w:rsidRPr="0031564B" w:rsidRDefault="0031564B" w:rsidP="0031564B">
      <w:pPr>
        <w:spacing w:line="360" w:lineRule="auto"/>
        <w:jc w:val="both"/>
        <w:rPr>
          <w:rFonts w:ascii="Times New Roman" w:hAnsi="Times New Roman" w:cs="Times New Roman"/>
          <w:sz w:val="24"/>
          <w:szCs w:val="24"/>
        </w:rPr>
      </w:pPr>
      <w:r w:rsidRPr="0031564B">
        <w:rPr>
          <w:rFonts w:ascii="Times New Roman" w:hAnsi="Times New Roman" w:cs="Times New Roman"/>
          <w:sz w:val="24"/>
          <w:szCs w:val="24"/>
        </w:rPr>
        <w:t xml:space="preserve">The socio-economic problems of the students featured most prominently and consistently among the obstacles that prevented them from making a successful matric rewrite program. The stories of the learners depict how the challenges, which are caused by poverty, have become the major reasons for their non-attendance, concentration and continuous academic involvement. One student said that even though he was strongly motivated to participate, there were some days when logistics completely prevented him from doing so, by stating that: </w:t>
      </w:r>
    </w:p>
    <w:p w14:paraId="47B8F066" w14:textId="77777777" w:rsidR="0031564B" w:rsidRPr="0031564B" w:rsidRDefault="0031564B" w:rsidP="0031564B">
      <w:pPr>
        <w:spacing w:line="360" w:lineRule="auto"/>
        <w:ind w:left="720"/>
        <w:jc w:val="both"/>
        <w:rPr>
          <w:rFonts w:ascii="Times New Roman" w:hAnsi="Times New Roman" w:cs="Times New Roman"/>
          <w:i/>
          <w:iCs/>
          <w:sz w:val="24"/>
          <w:szCs w:val="24"/>
        </w:rPr>
      </w:pPr>
      <w:r w:rsidRPr="0031564B">
        <w:rPr>
          <w:rFonts w:ascii="Times New Roman" w:hAnsi="Times New Roman" w:cs="Times New Roman"/>
          <w:i/>
          <w:iCs/>
          <w:sz w:val="24"/>
          <w:szCs w:val="24"/>
        </w:rPr>
        <w:t xml:space="preserve">"There were times when I could not come to the classes due to the lack of money for transport even though I was really willing to come and learn" (Learner 4). </w:t>
      </w:r>
    </w:p>
    <w:p w14:paraId="71CEEFC5" w14:textId="77777777" w:rsidR="0031564B" w:rsidRDefault="0031564B" w:rsidP="0031564B">
      <w:pPr>
        <w:spacing w:line="360" w:lineRule="auto"/>
        <w:jc w:val="both"/>
        <w:rPr>
          <w:rFonts w:ascii="Times New Roman" w:hAnsi="Times New Roman" w:cs="Times New Roman"/>
          <w:sz w:val="24"/>
          <w:szCs w:val="24"/>
        </w:rPr>
      </w:pPr>
      <w:r w:rsidRPr="0031564B">
        <w:rPr>
          <w:rFonts w:ascii="Times New Roman" w:hAnsi="Times New Roman" w:cs="Times New Roman"/>
          <w:sz w:val="24"/>
          <w:szCs w:val="24"/>
        </w:rPr>
        <w:t>Another learner emphasized the struggle between academic and household responsibilities, saying:</w:t>
      </w:r>
    </w:p>
    <w:p w14:paraId="1CEB4363" w14:textId="453733E7" w:rsidR="0031564B" w:rsidRPr="0031564B" w:rsidRDefault="0031564B" w:rsidP="0031564B">
      <w:pPr>
        <w:spacing w:line="360" w:lineRule="auto"/>
        <w:ind w:left="720"/>
        <w:jc w:val="both"/>
        <w:rPr>
          <w:rFonts w:ascii="Times New Roman" w:hAnsi="Times New Roman" w:cs="Times New Roman"/>
          <w:i/>
          <w:iCs/>
          <w:sz w:val="24"/>
          <w:szCs w:val="24"/>
        </w:rPr>
      </w:pPr>
      <w:r w:rsidRPr="0031564B">
        <w:rPr>
          <w:rFonts w:ascii="Times New Roman" w:hAnsi="Times New Roman" w:cs="Times New Roman"/>
          <w:i/>
          <w:iCs/>
          <w:sz w:val="24"/>
          <w:szCs w:val="24"/>
        </w:rPr>
        <w:t xml:space="preserve"> "I had to look after my younger siblings at home and help with the chores, so I could not study all the time" (Learner 9). </w:t>
      </w:r>
    </w:p>
    <w:p w14:paraId="0884E7A3" w14:textId="772A66C6" w:rsidR="0031564B" w:rsidRPr="0031564B" w:rsidRDefault="0031564B" w:rsidP="0031564B">
      <w:pPr>
        <w:spacing w:line="360" w:lineRule="auto"/>
        <w:jc w:val="both"/>
        <w:rPr>
          <w:rFonts w:ascii="Times New Roman" w:hAnsi="Times New Roman" w:cs="Times New Roman"/>
          <w:sz w:val="24"/>
          <w:szCs w:val="24"/>
        </w:rPr>
      </w:pPr>
      <w:r w:rsidRPr="0031564B">
        <w:rPr>
          <w:rFonts w:ascii="Times New Roman" w:hAnsi="Times New Roman" w:cs="Times New Roman"/>
          <w:sz w:val="24"/>
          <w:szCs w:val="24"/>
        </w:rPr>
        <w:t xml:space="preserve">These are testimonies that reflect the general structural realities that determine educational access in the areas that lack adequate resources. Teachers also confirm that such </w:t>
      </w:r>
      <w:proofErr w:type="gramStart"/>
      <w:r w:rsidRPr="0031564B">
        <w:rPr>
          <w:rFonts w:ascii="Times New Roman" w:hAnsi="Times New Roman" w:cs="Times New Roman"/>
          <w:sz w:val="24"/>
          <w:szCs w:val="24"/>
        </w:rPr>
        <w:t>socio economic</w:t>
      </w:r>
      <w:proofErr w:type="gramEnd"/>
      <w:r w:rsidRPr="0031564B">
        <w:rPr>
          <w:rFonts w:ascii="Times New Roman" w:hAnsi="Times New Roman" w:cs="Times New Roman"/>
          <w:sz w:val="24"/>
          <w:szCs w:val="24"/>
        </w:rPr>
        <w:t xml:space="preserve"> </w:t>
      </w:r>
      <w:r w:rsidRPr="0031564B">
        <w:rPr>
          <w:rFonts w:ascii="Times New Roman" w:hAnsi="Times New Roman" w:cs="Times New Roman"/>
          <w:sz w:val="24"/>
          <w:szCs w:val="24"/>
        </w:rPr>
        <w:lastRenderedPageBreak/>
        <w:t xml:space="preserve">issues are common among the learners who want to rewrite, and, moreover, that these problems have an impact on the engagement and emotional well-being of the students. As a teacher expressed it, </w:t>
      </w:r>
    </w:p>
    <w:p w14:paraId="6DB7144E" w14:textId="77777777" w:rsidR="0031564B" w:rsidRPr="0031564B" w:rsidRDefault="0031564B" w:rsidP="0031564B">
      <w:pPr>
        <w:spacing w:line="360" w:lineRule="auto"/>
        <w:ind w:left="720"/>
        <w:jc w:val="both"/>
        <w:rPr>
          <w:rFonts w:ascii="Times New Roman" w:hAnsi="Times New Roman" w:cs="Times New Roman"/>
          <w:i/>
          <w:iCs/>
          <w:sz w:val="24"/>
          <w:szCs w:val="24"/>
        </w:rPr>
      </w:pPr>
      <w:r w:rsidRPr="0031564B">
        <w:rPr>
          <w:rFonts w:ascii="Times New Roman" w:hAnsi="Times New Roman" w:cs="Times New Roman"/>
          <w:i/>
          <w:iCs/>
          <w:sz w:val="24"/>
          <w:szCs w:val="24"/>
        </w:rPr>
        <w:t xml:space="preserve">"most of these kids are experiencing all sorts of problems at home, and you can see that it causes them not to concentrate and attend classes regularly" (Teacher 2). </w:t>
      </w:r>
    </w:p>
    <w:p w14:paraId="2392E81A" w14:textId="77777777" w:rsidR="0031564B" w:rsidRPr="0031564B" w:rsidRDefault="0031564B" w:rsidP="0031564B">
      <w:pPr>
        <w:spacing w:line="360" w:lineRule="auto"/>
        <w:jc w:val="both"/>
        <w:rPr>
          <w:rFonts w:ascii="Times New Roman" w:hAnsi="Times New Roman" w:cs="Times New Roman"/>
          <w:sz w:val="24"/>
          <w:szCs w:val="24"/>
        </w:rPr>
      </w:pPr>
      <w:r w:rsidRPr="0031564B">
        <w:rPr>
          <w:rFonts w:ascii="Times New Roman" w:hAnsi="Times New Roman" w:cs="Times New Roman"/>
          <w:sz w:val="24"/>
          <w:szCs w:val="24"/>
        </w:rPr>
        <w:t>The discoveries in this study are consistent with the residential research that locates poor learner performance at the intersection of socio economic and institutional inequalities instead of solely attributing it to personal deficits (</w:t>
      </w:r>
      <w:proofErr w:type="spellStart"/>
      <w:r w:rsidRPr="0031564B">
        <w:rPr>
          <w:rFonts w:ascii="Times New Roman" w:hAnsi="Times New Roman" w:cs="Times New Roman"/>
          <w:sz w:val="24"/>
          <w:szCs w:val="24"/>
        </w:rPr>
        <w:t>Spaull</w:t>
      </w:r>
      <w:proofErr w:type="spellEnd"/>
      <w:r w:rsidRPr="0031564B">
        <w:rPr>
          <w:rFonts w:ascii="Times New Roman" w:hAnsi="Times New Roman" w:cs="Times New Roman"/>
          <w:sz w:val="24"/>
          <w:szCs w:val="24"/>
        </w:rPr>
        <w:t xml:space="preserve">, 2013; Van der Berg et al., 2016). </w:t>
      </w:r>
    </w:p>
    <w:p w14:paraId="12B1011A" w14:textId="69BFB65B" w:rsidR="0031564B" w:rsidRDefault="0031564B" w:rsidP="00AF13CD">
      <w:pPr>
        <w:spacing w:line="360" w:lineRule="auto"/>
        <w:jc w:val="both"/>
        <w:rPr>
          <w:rFonts w:ascii="Times New Roman" w:hAnsi="Times New Roman" w:cs="Times New Roman"/>
          <w:sz w:val="24"/>
          <w:szCs w:val="24"/>
        </w:rPr>
      </w:pPr>
      <w:r w:rsidRPr="0031564B">
        <w:rPr>
          <w:rFonts w:ascii="Times New Roman" w:hAnsi="Times New Roman" w:cs="Times New Roman"/>
          <w:sz w:val="24"/>
          <w:szCs w:val="24"/>
        </w:rPr>
        <w:t>Notably, students who mentioned receiving encouragement from their families or support from their friends seemed to be in a better position to endure difficulties and keep going. This discovery is in line with the Ubuntu concept, which puts the focus on the relational interdependence and the collective responsibility for the success of one individual (</w:t>
      </w:r>
      <w:proofErr w:type="spellStart"/>
      <w:r w:rsidRPr="0031564B">
        <w:rPr>
          <w:rFonts w:ascii="Times New Roman" w:hAnsi="Times New Roman" w:cs="Times New Roman"/>
          <w:sz w:val="24"/>
          <w:szCs w:val="24"/>
        </w:rPr>
        <w:t>Letseka</w:t>
      </w:r>
      <w:proofErr w:type="spellEnd"/>
      <w:r w:rsidRPr="0031564B">
        <w:rPr>
          <w:rFonts w:ascii="Times New Roman" w:hAnsi="Times New Roman" w:cs="Times New Roman"/>
          <w:sz w:val="24"/>
          <w:szCs w:val="24"/>
        </w:rPr>
        <w:t xml:space="preserve">, 2012). The data are thus indicative of the fact that the matric rewrite program is not only an important academic opportunity but also its impact is determined by broader social and economic conditions that need community based and welfare interventions alongside it. </w:t>
      </w:r>
    </w:p>
    <w:p w14:paraId="3B2323D1" w14:textId="77777777" w:rsidR="00F83FC8" w:rsidRPr="00F83FC8" w:rsidRDefault="00F83FC8" w:rsidP="00F83FC8">
      <w:pPr>
        <w:spacing w:line="360" w:lineRule="auto"/>
        <w:jc w:val="both"/>
        <w:rPr>
          <w:rFonts w:ascii="Times New Roman" w:hAnsi="Times New Roman" w:cs="Times New Roman"/>
          <w:b/>
          <w:bCs/>
          <w:sz w:val="24"/>
          <w:szCs w:val="24"/>
        </w:rPr>
      </w:pPr>
      <w:r w:rsidRPr="00F83FC8">
        <w:rPr>
          <w:rFonts w:ascii="Times New Roman" w:hAnsi="Times New Roman" w:cs="Times New Roman"/>
          <w:b/>
          <w:bCs/>
          <w:sz w:val="24"/>
          <w:szCs w:val="24"/>
        </w:rPr>
        <w:t xml:space="preserve">5.4 Psychosocial Support and Learner Resilience </w:t>
      </w:r>
    </w:p>
    <w:p w14:paraId="4E21E889" w14:textId="087F5E19" w:rsidR="00F83FC8" w:rsidRPr="00F83FC8" w:rsidRDefault="00F83FC8" w:rsidP="00F83FC8">
      <w:pPr>
        <w:spacing w:line="360" w:lineRule="auto"/>
        <w:jc w:val="both"/>
        <w:rPr>
          <w:rFonts w:ascii="Times New Roman" w:hAnsi="Times New Roman" w:cs="Times New Roman"/>
          <w:sz w:val="24"/>
          <w:szCs w:val="24"/>
        </w:rPr>
      </w:pPr>
      <w:r w:rsidRPr="00F83FC8">
        <w:rPr>
          <w:rFonts w:ascii="Times New Roman" w:hAnsi="Times New Roman" w:cs="Times New Roman"/>
          <w:sz w:val="24"/>
          <w:szCs w:val="24"/>
        </w:rPr>
        <w:t xml:space="preserve">Participants, beyond academic and material challenges, spoke loudly about the psychosocial problems that came with failing matric and the re-entry into the education system through the rewrite programme. Learners talked about feeling shame, anxiety, and having less self-worth, which feelings most of the time continued even in the rewrite phase and thus had an impact on their confidence and motivation. One learner shared feeling the emotional impact of failure, and mentioned that </w:t>
      </w:r>
    </w:p>
    <w:p w14:paraId="05E2A0EC" w14:textId="77777777" w:rsidR="00F83FC8" w:rsidRPr="00F83FC8" w:rsidRDefault="00F83FC8" w:rsidP="00F83FC8">
      <w:pPr>
        <w:spacing w:line="360" w:lineRule="auto"/>
        <w:ind w:left="720"/>
        <w:jc w:val="both"/>
        <w:rPr>
          <w:rFonts w:ascii="Times New Roman" w:hAnsi="Times New Roman" w:cs="Times New Roman"/>
          <w:i/>
          <w:iCs/>
          <w:sz w:val="24"/>
          <w:szCs w:val="24"/>
        </w:rPr>
      </w:pPr>
      <w:r w:rsidRPr="00F83FC8">
        <w:rPr>
          <w:rFonts w:ascii="Times New Roman" w:hAnsi="Times New Roman" w:cs="Times New Roman"/>
          <w:i/>
          <w:iCs/>
          <w:sz w:val="24"/>
          <w:szCs w:val="24"/>
        </w:rPr>
        <w:t xml:space="preserve">“after failing matric, I felt embarrassed and did not want people to know I was rewriting” (Learner 7). </w:t>
      </w:r>
    </w:p>
    <w:p w14:paraId="6B7FE90A" w14:textId="1949AAFE" w:rsidR="00F83FC8" w:rsidRPr="00F83FC8" w:rsidRDefault="00F83FC8" w:rsidP="00F83FC8">
      <w:pPr>
        <w:spacing w:line="360" w:lineRule="auto"/>
        <w:jc w:val="both"/>
        <w:rPr>
          <w:rFonts w:ascii="Times New Roman" w:hAnsi="Times New Roman" w:cs="Times New Roman"/>
          <w:sz w:val="24"/>
          <w:szCs w:val="24"/>
        </w:rPr>
      </w:pPr>
      <w:r w:rsidRPr="00F83FC8">
        <w:rPr>
          <w:rFonts w:ascii="Times New Roman" w:hAnsi="Times New Roman" w:cs="Times New Roman"/>
          <w:sz w:val="24"/>
          <w:szCs w:val="24"/>
        </w:rPr>
        <w:t xml:space="preserve">Similarly, another learner pointed out that </w:t>
      </w:r>
      <w:r w:rsidRPr="00F83FC8">
        <w:rPr>
          <w:rFonts w:ascii="Times New Roman" w:hAnsi="Times New Roman" w:cs="Times New Roman"/>
          <w:i/>
          <w:iCs/>
          <w:sz w:val="24"/>
          <w:szCs w:val="24"/>
        </w:rPr>
        <w:t>“it was difficult to stay motivated because I was always thinking about failing again” (Learner 11).</w:t>
      </w:r>
      <w:r w:rsidRPr="00F83FC8">
        <w:rPr>
          <w:rFonts w:ascii="Times New Roman" w:hAnsi="Times New Roman" w:cs="Times New Roman"/>
          <w:sz w:val="24"/>
          <w:szCs w:val="24"/>
        </w:rPr>
        <w:t xml:space="preserve"> </w:t>
      </w:r>
    </w:p>
    <w:p w14:paraId="251C1421" w14:textId="77777777" w:rsidR="00F83FC8" w:rsidRPr="00F83FC8" w:rsidRDefault="00F83FC8" w:rsidP="00F83FC8">
      <w:pPr>
        <w:spacing w:line="360" w:lineRule="auto"/>
        <w:jc w:val="both"/>
        <w:rPr>
          <w:rFonts w:ascii="Times New Roman" w:hAnsi="Times New Roman" w:cs="Times New Roman"/>
          <w:sz w:val="24"/>
          <w:szCs w:val="24"/>
        </w:rPr>
      </w:pPr>
      <w:r w:rsidRPr="00F83FC8">
        <w:rPr>
          <w:rFonts w:ascii="Times New Roman" w:hAnsi="Times New Roman" w:cs="Times New Roman"/>
          <w:sz w:val="24"/>
          <w:szCs w:val="24"/>
        </w:rPr>
        <w:t xml:space="preserve">Even though they were confronted with these difficulties, the data show that the availability of psychosocial support was vital in the promotion of learner resilience. In particular, the encouraging bonds with teachers were a major factor in learners receiving academic support and not giving up. As one learner shared, </w:t>
      </w:r>
    </w:p>
    <w:p w14:paraId="413CF441" w14:textId="77777777" w:rsidR="00F83FC8" w:rsidRPr="00F83FC8" w:rsidRDefault="00F83FC8" w:rsidP="00F83FC8">
      <w:pPr>
        <w:spacing w:line="360" w:lineRule="auto"/>
        <w:ind w:left="720"/>
        <w:jc w:val="both"/>
        <w:rPr>
          <w:rFonts w:ascii="Times New Roman" w:hAnsi="Times New Roman" w:cs="Times New Roman"/>
          <w:i/>
          <w:iCs/>
          <w:sz w:val="24"/>
          <w:szCs w:val="24"/>
        </w:rPr>
      </w:pPr>
      <w:r w:rsidRPr="00F83FC8">
        <w:rPr>
          <w:rFonts w:ascii="Times New Roman" w:hAnsi="Times New Roman" w:cs="Times New Roman"/>
          <w:i/>
          <w:iCs/>
          <w:sz w:val="24"/>
          <w:szCs w:val="24"/>
        </w:rPr>
        <w:lastRenderedPageBreak/>
        <w:t xml:space="preserve">“knowing that the teachers still believed in me made it easier to continue and not give up” (Learner 3). </w:t>
      </w:r>
    </w:p>
    <w:p w14:paraId="5A733947" w14:textId="77777777" w:rsidR="00F83FC8" w:rsidRPr="00F83FC8" w:rsidRDefault="00F83FC8" w:rsidP="00F83FC8">
      <w:pPr>
        <w:spacing w:line="360" w:lineRule="auto"/>
        <w:jc w:val="both"/>
        <w:rPr>
          <w:rFonts w:ascii="Times New Roman" w:hAnsi="Times New Roman" w:cs="Times New Roman"/>
          <w:sz w:val="24"/>
          <w:szCs w:val="24"/>
        </w:rPr>
      </w:pPr>
      <w:r w:rsidRPr="00F83FC8">
        <w:rPr>
          <w:rFonts w:ascii="Times New Roman" w:hAnsi="Times New Roman" w:cs="Times New Roman"/>
          <w:sz w:val="24"/>
          <w:szCs w:val="24"/>
        </w:rPr>
        <w:t xml:space="preserve">Teachers also became aware of the anxiety of candidates who had to rewrite and the crucial aspect of giving them support and encouragement along with the teaching of subjects. A teacher remarked that </w:t>
      </w:r>
    </w:p>
    <w:p w14:paraId="11694691" w14:textId="77777777" w:rsidR="00F83FC8" w:rsidRPr="00F83FC8" w:rsidRDefault="00F83FC8" w:rsidP="00F83FC8">
      <w:pPr>
        <w:spacing w:line="360" w:lineRule="auto"/>
        <w:ind w:left="720"/>
        <w:jc w:val="both"/>
        <w:rPr>
          <w:rFonts w:ascii="Times New Roman" w:hAnsi="Times New Roman" w:cs="Times New Roman"/>
          <w:i/>
          <w:iCs/>
          <w:sz w:val="24"/>
          <w:szCs w:val="24"/>
        </w:rPr>
      </w:pPr>
      <w:r w:rsidRPr="00F83FC8">
        <w:rPr>
          <w:rFonts w:ascii="Times New Roman" w:hAnsi="Times New Roman" w:cs="Times New Roman"/>
          <w:i/>
          <w:iCs/>
          <w:sz w:val="24"/>
          <w:szCs w:val="24"/>
        </w:rPr>
        <w:t xml:space="preserve">“these learners need emotional support just as much as academic support, because many of them have lost confidence” (Teacher 6). </w:t>
      </w:r>
    </w:p>
    <w:p w14:paraId="0EC4E020" w14:textId="77777777" w:rsidR="00F83FC8" w:rsidRPr="00F83FC8" w:rsidRDefault="00F83FC8" w:rsidP="00F83FC8">
      <w:pPr>
        <w:spacing w:line="360" w:lineRule="auto"/>
        <w:jc w:val="both"/>
        <w:rPr>
          <w:rFonts w:ascii="Times New Roman" w:hAnsi="Times New Roman" w:cs="Times New Roman"/>
          <w:sz w:val="24"/>
          <w:szCs w:val="24"/>
        </w:rPr>
      </w:pPr>
      <w:r w:rsidRPr="00F83FC8">
        <w:rPr>
          <w:rFonts w:ascii="Times New Roman" w:hAnsi="Times New Roman" w:cs="Times New Roman"/>
          <w:sz w:val="24"/>
          <w:szCs w:val="24"/>
        </w:rPr>
        <w:t xml:space="preserve">These findings corroborate the study which points to the emotional and academic side of each other and the dependency of this relationship especially in assessments that are of great importance (Schunk &amp; DiBenedetto, 2020; UNESCO, 2021). The article confirms that the matric rewrite scheme's success depends upon the incorporation of the psychological assistance gear into their design, not as a peripheral concern. By generating a feeling of support and being valued, such help makes it possible for students to get back to learning and solidify their emotional toughness in the face of a prior failed situation. </w:t>
      </w:r>
    </w:p>
    <w:p w14:paraId="31D6EEFD" w14:textId="77777777" w:rsidR="00F83FC8" w:rsidRPr="00F83FC8" w:rsidRDefault="00F83FC8" w:rsidP="00F83FC8">
      <w:pPr>
        <w:spacing w:line="360" w:lineRule="auto"/>
        <w:jc w:val="both"/>
        <w:rPr>
          <w:rFonts w:ascii="Times New Roman" w:hAnsi="Times New Roman" w:cs="Times New Roman"/>
          <w:b/>
          <w:bCs/>
          <w:sz w:val="24"/>
          <w:szCs w:val="24"/>
        </w:rPr>
      </w:pPr>
      <w:r w:rsidRPr="00F83FC8">
        <w:rPr>
          <w:rFonts w:ascii="Times New Roman" w:hAnsi="Times New Roman" w:cs="Times New Roman"/>
          <w:b/>
          <w:bCs/>
          <w:sz w:val="24"/>
          <w:szCs w:val="24"/>
        </w:rPr>
        <w:t xml:space="preserve">5.5 Policy Intentions and Implementation Gaps </w:t>
      </w:r>
    </w:p>
    <w:p w14:paraId="1D9B1EB4" w14:textId="01BA5939" w:rsidR="00F83FC8" w:rsidRPr="00F83FC8" w:rsidRDefault="00F83FC8" w:rsidP="00F83FC8">
      <w:pPr>
        <w:spacing w:line="360" w:lineRule="auto"/>
        <w:jc w:val="both"/>
        <w:rPr>
          <w:rFonts w:ascii="Times New Roman" w:hAnsi="Times New Roman" w:cs="Times New Roman"/>
          <w:sz w:val="24"/>
          <w:szCs w:val="24"/>
        </w:rPr>
      </w:pPr>
      <w:r w:rsidRPr="00F83FC8">
        <w:rPr>
          <w:rFonts w:ascii="Times New Roman" w:hAnsi="Times New Roman" w:cs="Times New Roman"/>
          <w:sz w:val="24"/>
          <w:szCs w:val="24"/>
        </w:rPr>
        <w:t xml:space="preserve">Even though the national policy presents the matric rewrite as a program that aims to promote equity by supporting learners who have performed poorly initially (Department of Basic Education, 2021), the experiences of the participants disclosed a clear discrepancy between the intentions of the policy and the realities of its implementation. School leaders and teachers were consistently of the opinion that they had little direction regarding how the program should be enacted at the level of the school. One headmaster explained his/her concern by saying, </w:t>
      </w:r>
    </w:p>
    <w:p w14:paraId="62F59B1B" w14:textId="77777777" w:rsidR="00F83FC8" w:rsidRPr="00F83FC8" w:rsidRDefault="00F83FC8" w:rsidP="00F83FC8">
      <w:pPr>
        <w:spacing w:line="360" w:lineRule="auto"/>
        <w:ind w:left="720"/>
        <w:jc w:val="both"/>
        <w:rPr>
          <w:rFonts w:ascii="Times New Roman" w:hAnsi="Times New Roman" w:cs="Times New Roman"/>
          <w:i/>
          <w:iCs/>
          <w:sz w:val="24"/>
          <w:szCs w:val="24"/>
        </w:rPr>
      </w:pPr>
      <w:r w:rsidRPr="00F83FC8">
        <w:rPr>
          <w:rFonts w:ascii="Times New Roman" w:hAnsi="Times New Roman" w:cs="Times New Roman"/>
          <w:i/>
          <w:iCs/>
          <w:sz w:val="24"/>
          <w:szCs w:val="24"/>
        </w:rPr>
        <w:t xml:space="preserve">“the policy sounds good on paper, but there is very little guidance on how the program should actually be implemented at school level” (Principal 1). </w:t>
      </w:r>
    </w:p>
    <w:p w14:paraId="034C5219" w14:textId="77777777" w:rsidR="00F83FC8" w:rsidRPr="00F83FC8" w:rsidRDefault="00F83FC8" w:rsidP="00F83FC8">
      <w:pPr>
        <w:spacing w:line="360" w:lineRule="auto"/>
        <w:jc w:val="both"/>
        <w:rPr>
          <w:rFonts w:ascii="Times New Roman" w:hAnsi="Times New Roman" w:cs="Times New Roman"/>
          <w:sz w:val="24"/>
          <w:szCs w:val="24"/>
        </w:rPr>
      </w:pPr>
      <w:r w:rsidRPr="00F83FC8">
        <w:rPr>
          <w:rFonts w:ascii="Times New Roman" w:hAnsi="Times New Roman" w:cs="Times New Roman"/>
          <w:sz w:val="24"/>
          <w:szCs w:val="24"/>
        </w:rPr>
        <w:t xml:space="preserve">Teachers also brought to light the resourcing and workload allocation issues that were not only inconsistent but also made it difficult for the program to be effectively delivered. A teacher gave the following explanation, </w:t>
      </w:r>
    </w:p>
    <w:p w14:paraId="21F64327" w14:textId="77777777" w:rsidR="00F83FC8" w:rsidRPr="00F83FC8" w:rsidRDefault="00F83FC8" w:rsidP="00F83FC8">
      <w:pPr>
        <w:spacing w:line="360" w:lineRule="auto"/>
        <w:ind w:left="720"/>
        <w:jc w:val="both"/>
        <w:rPr>
          <w:rFonts w:ascii="Times New Roman" w:hAnsi="Times New Roman" w:cs="Times New Roman"/>
          <w:i/>
          <w:iCs/>
          <w:sz w:val="24"/>
          <w:szCs w:val="24"/>
        </w:rPr>
      </w:pPr>
      <w:r w:rsidRPr="00F83FC8">
        <w:rPr>
          <w:rFonts w:ascii="Times New Roman" w:hAnsi="Times New Roman" w:cs="Times New Roman"/>
          <w:i/>
          <w:iCs/>
          <w:sz w:val="24"/>
          <w:szCs w:val="24"/>
        </w:rPr>
        <w:t xml:space="preserve">“we are expected to support rewrite learners, but we are not given additional materials or time to do it properly” (Teacher 5). </w:t>
      </w:r>
    </w:p>
    <w:p w14:paraId="7F7B003D" w14:textId="77777777" w:rsidR="00F83FC8" w:rsidRPr="00F83FC8" w:rsidRDefault="00F83FC8" w:rsidP="00F83FC8">
      <w:pPr>
        <w:spacing w:line="360" w:lineRule="auto"/>
        <w:jc w:val="both"/>
        <w:rPr>
          <w:rFonts w:ascii="Times New Roman" w:hAnsi="Times New Roman" w:cs="Times New Roman"/>
          <w:sz w:val="24"/>
          <w:szCs w:val="24"/>
        </w:rPr>
      </w:pPr>
      <w:r w:rsidRPr="00F83FC8">
        <w:rPr>
          <w:rFonts w:ascii="Times New Roman" w:hAnsi="Times New Roman" w:cs="Times New Roman"/>
          <w:sz w:val="24"/>
          <w:szCs w:val="24"/>
        </w:rPr>
        <w:lastRenderedPageBreak/>
        <w:t xml:space="preserve">The mentioned statements imply that the program is mainly carried out as an extension of the existing activities of the educators instead of being a special intervention with the necessary institutional support. </w:t>
      </w:r>
    </w:p>
    <w:p w14:paraId="2CC52989" w14:textId="77777777" w:rsidR="00F83FC8" w:rsidRPr="00F83FC8" w:rsidRDefault="00F83FC8" w:rsidP="00F83FC8">
      <w:pPr>
        <w:spacing w:line="360" w:lineRule="auto"/>
        <w:jc w:val="both"/>
        <w:rPr>
          <w:rFonts w:ascii="Times New Roman" w:hAnsi="Times New Roman" w:cs="Times New Roman"/>
          <w:sz w:val="24"/>
          <w:szCs w:val="24"/>
        </w:rPr>
      </w:pPr>
      <w:r w:rsidRPr="00F83FC8">
        <w:rPr>
          <w:rFonts w:ascii="Times New Roman" w:hAnsi="Times New Roman" w:cs="Times New Roman"/>
          <w:sz w:val="24"/>
          <w:szCs w:val="24"/>
        </w:rPr>
        <w:t xml:space="preserve">Moreover, the management staff of the schools voiced their worries regarding the lack of proper and systematic monitoring and evaluation mechanisms. A deputy principal said, </w:t>
      </w:r>
    </w:p>
    <w:p w14:paraId="22D72C89" w14:textId="77777777" w:rsidR="00F83FC8" w:rsidRPr="00F83FC8" w:rsidRDefault="00F83FC8" w:rsidP="00F83FC8">
      <w:pPr>
        <w:spacing w:line="360" w:lineRule="auto"/>
        <w:ind w:left="720"/>
        <w:jc w:val="both"/>
        <w:rPr>
          <w:rFonts w:ascii="Times New Roman" w:hAnsi="Times New Roman" w:cs="Times New Roman"/>
          <w:i/>
          <w:iCs/>
          <w:sz w:val="24"/>
          <w:szCs w:val="24"/>
        </w:rPr>
      </w:pPr>
      <w:r w:rsidRPr="00F83FC8">
        <w:rPr>
          <w:rFonts w:ascii="Times New Roman" w:hAnsi="Times New Roman" w:cs="Times New Roman"/>
          <w:i/>
          <w:iCs/>
          <w:sz w:val="24"/>
          <w:szCs w:val="24"/>
        </w:rPr>
        <w:t xml:space="preserve">“there is no proper follow up to see whether the program is working or not, so schools are left to manage on their own” (Deputy Principal 1). </w:t>
      </w:r>
    </w:p>
    <w:p w14:paraId="33D44D5A" w14:textId="77777777" w:rsidR="00F83FC8" w:rsidRPr="00F83FC8" w:rsidRDefault="00F83FC8" w:rsidP="00F83FC8">
      <w:pPr>
        <w:spacing w:line="360" w:lineRule="auto"/>
        <w:jc w:val="both"/>
        <w:rPr>
          <w:rFonts w:ascii="Times New Roman" w:hAnsi="Times New Roman" w:cs="Times New Roman"/>
          <w:sz w:val="24"/>
          <w:szCs w:val="24"/>
        </w:rPr>
      </w:pPr>
      <w:r w:rsidRPr="00F83FC8">
        <w:rPr>
          <w:rFonts w:ascii="Times New Roman" w:hAnsi="Times New Roman" w:cs="Times New Roman"/>
          <w:sz w:val="24"/>
          <w:szCs w:val="24"/>
        </w:rPr>
        <w:t xml:space="preserve">This absence of control stops authorities from having a full view of the issue which in turn allows for program enhancement and accountability. Besides that, it resonates with the comprehensive criticisms of policy practice </w:t>
      </w:r>
      <w:proofErr w:type="spellStart"/>
      <w:r w:rsidRPr="00F83FC8">
        <w:rPr>
          <w:rFonts w:ascii="Times New Roman" w:hAnsi="Times New Roman" w:cs="Times New Roman"/>
          <w:sz w:val="24"/>
          <w:szCs w:val="24"/>
        </w:rPr>
        <w:t>disjunctures</w:t>
      </w:r>
      <w:proofErr w:type="spellEnd"/>
      <w:r w:rsidRPr="00F83FC8">
        <w:rPr>
          <w:rFonts w:ascii="Times New Roman" w:hAnsi="Times New Roman" w:cs="Times New Roman"/>
          <w:sz w:val="24"/>
          <w:szCs w:val="24"/>
        </w:rPr>
        <w:t xml:space="preserve"> in South African education reform (Chisholm, 2004; Taylor, 2018). </w:t>
      </w:r>
    </w:p>
    <w:p w14:paraId="72A83768" w14:textId="314FE405" w:rsidR="00F83FC8" w:rsidRPr="00F83FC8" w:rsidRDefault="00F83FC8" w:rsidP="00F83FC8">
      <w:pPr>
        <w:spacing w:line="360" w:lineRule="auto"/>
        <w:jc w:val="both"/>
        <w:rPr>
          <w:rFonts w:ascii="Times New Roman" w:hAnsi="Times New Roman" w:cs="Times New Roman"/>
          <w:sz w:val="24"/>
          <w:szCs w:val="24"/>
        </w:rPr>
      </w:pPr>
      <w:r w:rsidRPr="00F83FC8">
        <w:rPr>
          <w:rFonts w:ascii="Times New Roman" w:hAnsi="Times New Roman" w:cs="Times New Roman"/>
          <w:sz w:val="24"/>
          <w:szCs w:val="24"/>
        </w:rPr>
        <w:t xml:space="preserve">Together, these </w:t>
      </w:r>
      <w:r>
        <w:rPr>
          <w:rFonts w:ascii="Times New Roman" w:hAnsi="Times New Roman" w:cs="Times New Roman"/>
          <w:sz w:val="24"/>
          <w:szCs w:val="24"/>
        </w:rPr>
        <w:t>participants’</w:t>
      </w:r>
      <w:r w:rsidRPr="00F83FC8">
        <w:rPr>
          <w:rFonts w:ascii="Times New Roman" w:hAnsi="Times New Roman" w:cs="Times New Roman"/>
          <w:sz w:val="24"/>
          <w:szCs w:val="24"/>
        </w:rPr>
        <w:t xml:space="preserve"> opinions stress that if the rewrite of matric program is to achieve its goal of becoming a tool for educational redress rather than a mere symbolic response to the policy, then it requires implementation frameworks that are clearer, targeted resourcing, and monitoring that is sustained. </w:t>
      </w:r>
    </w:p>
    <w:p w14:paraId="3A627616" w14:textId="059F3C30" w:rsidR="00F83FC8" w:rsidRPr="00F83FC8" w:rsidRDefault="003A4911" w:rsidP="00F83FC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6E58F3A5" w14:textId="5E377325" w:rsidR="00F83FC8" w:rsidRDefault="00F83FC8" w:rsidP="00F83FC8">
      <w:pPr>
        <w:spacing w:line="360" w:lineRule="auto"/>
        <w:jc w:val="both"/>
        <w:rPr>
          <w:rFonts w:ascii="Times New Roman" w:hAnsi="Times New Roman" w:cs="Times New Roman"/>
          <w:sz w:val="24"/>
          <w:szCs w:val="24"/>
        </w:rPr>
      </w:pPr>
      <w:r w:rsidRPr="00F83FC8">
        <w:rPr>
          <w:rFonts w:ascii="Times New Roman" w:hAnsi="Times New Roman" w:cs="Times New Roman"/>
          <w:sz w:val="24"/>
          <w:szCs w:val="24"/>
        </w:rPr>
        <w:t xml:space="preserve">Generally, the results from the study reveal that the matric rewrite program is capable of positively affecting student motivation, self-efficacy, and resilience. That said, the program's effectiveness is patchy and is limited by instructional issues, socio economic inequalities, and systemic hurdles to implementation. The research calls for the necessity of integrated remedial strategies that not only elevate the quality of instruction but also provide psychosocial support and introduce structural changes to adequately assist underperforming learners. </w:t>
      </w:r>
      <w:r>
        <w:rPr>
          <w:rFonts w:ascii="Times New Roman" w:hAnsi="Times New Roman" w:cs="Times New Roman"/>
          <w:sz w:val="24"/>
          <w:szCs w:val="24"/>
        </w:rPr>
        <w:t xml:space="preserve"> </w:t>
      </w:r>
    </w:p>
    <w:p w14:paraId="10493DE4" w14:textId="64D8196F" w:rsidR="00053ADF" w:rsidRDefault="00053ADF" w:rsidP="00F83FC8">
      <w:pPr>
        <w:spacing w:line="360" w:lineRule="auto"/>
        <w:jc w:val="both"/>
        <w:rPr>
          <w:rFonts w:ascii="Times New Roman" w:hAnsi="Times New Roman" w:cs="Times New Roman"/>
          <w:sz w:val="24"/>
          <w:szCs w:val="24"/>
        </w:rPr>
      </w:pPr>
    </w:p>
    <w:p w14:paraId="06145086" w14:textId="2AC12B02" w:rsidR="00053ADF" w:rsidRPr="00053ADF" w:rsidRDefault="00053ADF" w:rsidP="00053ADF">
      <w:pPr>
        <w:spacing w:line="360" w:lineRule="auto"/>
        <w:jc w:val="both"/>
        <w:rPr>
          <w:rFonts w:ascii="Times New Roman" w:hAnsi="Times New Roman" w:cs="Times New Roman"/>
          <w:b/>
          <w:sz w:val="24"/>
          <w:szCs w:val="24"/>
        </w:rPr>
      </w:pPr>
      <w:r w:rsidRPr="00053ADF">
        <w:rPr>
          <w:rFonts w:ascii="Times New Roman" w:hAnsi="Times New Roman" w:cs="Times New Roman"/>
          <w:b/>
          <w:sz w:val="24"/>
          <w:szCs w:val="24"/>
        </w:rPr>
        <w:t xml:space="preserve">Ethical </w:t>
      </w:r>
      <w:r>
        <w:rPr>
          <w:rFonts w:ascii="Times New Roman" w:hAnsi="Times New Roman" w:cs="Times New Roman"/>
          <w:b/>
          <w:sz w:val="24"/>
          <w:szCs w:val="24"/>
        </w:rPr>
        <w:t>a</w:t>
      </w:r>
      <w:r w:rsidRPr="00053ADF">
        <w:rPr>
          <w:rFonts w:ascii="Times New Roman" w:hAnsi="Times New Roman" w:cs="Times New Roman"/>
          <w:b/>
          <w:sz w:val="24"/>
          <w:szCs w:val="24"/>
        </w:rPr>
        <w:t xml:space="preserve">pproval and consent </w:t>
      </w:r>
    </w:p>
    <w:p w14:paraId="5154ADB6" w14:textId="22DC9F14" w:rsidR="00053ADF" w:rsidRPr="00F83FC8" w:rsidRDefault="00053ADF" w:rsidP="00053ADF">
      <w:pPr>
        <w:spacing w:line="360" w:lineRule="auto"/>
        <w:jc w:val="both"/>
        <w:rPr>
          <w:rFonts w:ascii="Times New Roman" w:hAnsi="Times New Roman" w:cs="Times New Roman"/>
          <w:sz w:val="24"/>
          <w:szCs w:val="24"/>
        </w:rPr>
      </w:pPr>
      <w:r w:rsidRPr="00053ADF">
        <w:rPr>
          <w:rFonts w:ascii="Times New Roman" w:hAnsi="Times New Roman" w:cs="Times New Roman"/>
          <w:sz w:val="24"/>
          <w:szCs w:val="24"/>
        </w:rPr>
        <w:t xml:space="preserve">Approval for the research was granted by the </w:t>
      </w:r>
      <w:proofErr w:type="spellStart"/>
      <w:r w:rsidRPr="00053ADF">
        <w:rPr>
          <w:rFonts w:ascii="Times New Roman" w:hAnsi="Times New Roman" w:cs="Times New Roman"/>
          <w:sz w:val="24"/>
          <w:szCs w:val="24"/>
        </w:rPr>
        <w:t>Turfloop</w:t>
      </w:r>
      <w:proofErr w:type="spellEnd"/>
      <w:r w:rsidRPr="00053ADF">
        <w:rPr>
          <w:rFonts w:ascii="Times New Roman" w:hAnsi="Times New Roman" w:cs="Times New Roman"/>
          <w:sz w:val="24"/>
          <w:szCs w:val="24"/>
        </w:rPr>
        <w:t xml:space="preserve"> Research Ethics Committee before the commencement of data collection. The participants were given full information regarding the research purpose, the voluntary nature of participation, as well as the right to withdraw at any time without any consequences. Stringent confidentiality measures were practiced through the usage of pseudonyms and inaccessibility to research data storage. Moreover, the research work was in line with the principles of beneficence and non-maleficence, thus, the participants' </w:t>
      </w:r>
      <w:r w:rsidRPr="00053ADF">
        <w:rPr>
          <w:rFonts w:ascii="Times New Roman" w:hAnsi="Times New Roman" w:cs="Times New Roman"/>
          <w:sz w:val="24"/>
          <w:szCs w:val="24"/>
        </w:rPr>
        <w:lastRenderedPageBreak/>
        <w:t>involvement led to knowledge generation while at the same time, the possibility of harm was kept at a minimum.</w:t>
      </w:r>
    </w:p>
    <w:p w14:paraId="2386D183" w14:textId="77777777" w:rsidR="005F772F" w:rsidRDefault="005F772F" w:rsidP="00AF13CD">
      <w:pPr>
        <w:spacing w:line="360" w:lineRule="auto"/>
        <w:jc w:val="both"/>
        <w:rPr>
          <w:rFonts w:ascii="Times New Roman" w:hAnsi="Times New Roman" w:cs="Times New Roman"/>
          <w:sz w:val="24"/>
          <w:szCs w:val="24"/>
        </w:rPr>
      </w:pPr>
    </w:p>
    <w:p w14:paraId="687C1962" w14:textId="77777777" w:rsidR="00DD3C24" w:rsidRPr="00782B4C" w:rsidRDefault="00DD3C24" w:rsidP="00DD3C24">
      <w:pPr>
        <w:rPr>
          <w:rFonts w:ascii="Calibri" w:eastAsia="Calibri" w:hAnsi="Calibri" w:cs="Times New Roman"/>
          <w:b/>
          <w:highlight w:val="yellow"/>
          <w:lang w:val="en-US"/>
        </w:rPr>
      </w:pPr>
      <w:bookmarkStart w:id="0" w:name="_Hlk197682619"/>
      <w:bookmarkStart w:id="1" w:name="_Hlk180402183"/>
      <w:bookmarkStart w:id="2" w:name="_Hlk183680988"/>
      <w:bookmarkStart w:id="3" w:name="_Hlk197351200"/>
      <w:r w:rsidRPr="00782B4C">
        <w:rPr>
          <w:rFonts w:ascii="Calibri" w:eastAsia="Calibri" w:hAnsi="Calibri" w:cs="Times New Roman"/>
          <w:b/>
          <w:highlight w:val="yellow"/>
          <w:lang w:val="en-US"/>
        </w:rPr>
        <w:t>Disclaimer (Artificial intelligence)</w:t>
      </w:r>
    </w:p>
    <w:bookmarkEnd w:id="0"/>
    <w:bookmarkEnd w:id="1"/>
    <w:bookmarkEnd w:id="2"/>
    <w:bookmarkEnd w:id="3"/>
    <w:p w14:paraId="5C24E685" w14:textId="77777777" w:rsidR="00DD3C24" w:rsidRPr="00F83FC8" w:rsidRDefault="00DD3C24" w:rsidP="00DD3C24">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r>
        <w:rPr>
          <w:rFonts w:ascii="Calibri" w:eastAsia="Calibri" w:hAnsi="Calibri" w:cs="Times New Roman"/>
          <w:highlight w:val="yellow"/>
          <w:lang w:val="en-US"/>
        </w:rPr>
        <w:t xml:space="preserve"> </w:t>
      </w:r>
    </w:p>
    <w:p w14:paraId="23000E96" w14:textId="77777777" w:rsidR="00F83FC8" w:rsidRDefault="00F83FC8" w:rsidP="00AF13CD">
      <w:pPr>
        <w:spacing w:line="360" w:lineRule="auto"/>
        <w:jc w:val="both"/>
        <w:rPr>
          <w:rFonts w:ascii="Times New Roman" w:hAnsi="Times New Roman" w:cs="Times New Roman"/>
          <w:sz w:val="24"/>
          <w:szCs w:val="24"/>
        </w:rPr>
      </w:pPr>
    </w:p>
    <w:p w14:paraId="3393ECA7" w14:textId="77777777" w:rsidR="00F83FC8" w:rsidRPr="00F83FC8" w:rsidRDefault="00F83FC8" w:rsidP="00F83FC8">
      <w:pPr>
        <w:rPr>
          <w:rFonts w:ascii="Times New Roman" w:hAnsi="Times New Roman" w:cs="Times New Roman"/>
          <w:color w:val="EE0000"/>
          <w:sz w:val="24"/>
          <w:szCs w:val="24"/>
        </w:rPr>
      </w:pPr>
      <w:r w:rsidRPr="00F83FC8">
        <w:rPr>
          <w:rFonts w:ascii="Times New Roman" w:hAnsi="Times New Roman" w:cs="Times New Roman"/>
          <w:color w:val="EE0000"/>
          <w:sz w:val="24"/>
          <w:szCs w:val="24"/>
        </w:rPr>
        <w:t xml:space="preserve">References </w:t>
      </w:r>
    </w:p>
    <w:p w14:paraId="4CEA9C6E"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Bandura, A. (1986). Social foundations of thought and action: A social cognitive theory. Prentice Hall. </w:t>
      </w:r>
    </w:p>
    <w:p w14:paraId="5F801907"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Bandura, A. (1997). </w:t>
      </w:r>
      <w:proofErr w:type="spellStart"/>
      <w:r w:rsidRPr="00790F4B">
        <w:rPr>
          <w:rFonts w:ascii="Times New Roman" w:hAnsi="Times New Roman" w:cs="Times New Roman"/>
          <w:color w:val="EE0000"/>
          <w:sz w:val="24"/>
          <w:szCs w:val="24"/>
        </w:rPr>
        <w:t>Self efficacy</w:t>
      </w:r>
      <w:proofErr w:type="spellEnd"/>
      <w:r w:rsidRPr="00790F4B">
        <w:rPr>
          <w:rFonts w:ascii="Times New Roman" w:hAnsi="Times New Roman" w:cs="Times New Roman"/>
          <w:color w:val="EE0000"/>
          <w:sz w:val="24"/>
          <w:szCs w:val="24"/>
        </w:rPr>
        <w:t xml:space="preserve">: The exercise of control. W. H. Freeman. </w:t>
      </w:r>
    </w:p>
    <w:p w14:paraId="504CFF0E"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Braun, V., &amp; Clarke, V. (2006). Using thematic analysis in psychology. Qualitative Research in Psychology, 3(2), 77 101. https://doi.org/10.1191/1478088706qp063oa </w:t>
      </w:r>
    </w:p>
    <w:p w14:paraId="34E189F0" w14:textId="21BFDF2F"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Chisholm, L. (2004). The politics of curriculum review and revision in South Africa. Compare: A Journal of Comparative and International Education, 34(2), 127 140.https://doi.org/10.1080/0305792042000210212 </w:t>
      </w:r>
    </w:p>
    <w:p w14:paraId="4B758B76"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Creswell, J. W., &amp; </w:t>
      </w:r>
      <w:proofErr w:type="spellStart"/>
      <w:r w:rsidRPr="00790F4B">
        <w:rPr>
          <w:rFonts w:ascii="Times New Roman" w:hAnsi="Times New Roman" w:cs="Times New Roman"/>
          <w:color w:val="EE0000"/>
          <w:sz w:val="24"/>
          <w:szCs w:val="24"/>
        </w:rPr>
        <w:t>Poth</w:t>
      </w:r>
      <w:proofErr w:type="spellEnd"/>
      <w:r w:rsidRPr="00790F4B">
        <w:rPr>
          <w:rFonts w:ascii="Times New Roman" w:hAnsi="Times New Roman" w:cs="Times New Roman"/>
          <w:color w:val="EE0000"/>
          <w:sz w:val="24"/>
          <w:szCs w:val="24"/>
        </w:rPr>
        <w:t xml:space="preserve">, C. N. (2018). Qualitative inquiry and research design: Choosing among five approaches (4th ed.). SAGE Publications. </w:t>
      </w:r>
    </w:p>
    <w:p w14:paraId="77740E72"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Department of Basic Education. (2021). National Senior Certificate examination report. Government Printer. </w:t>
      </w:r>
    </w:p>
    <w:p w14:paraId="3A5B30C9"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Fleisch, B. (2008). Primary education in crisis: Why South African schoolchildren underachieve in reading and mathematics. Juta Academic. </w:t>
      </w:r>
    </w:p>
    <w:p w14:paraId="576B7525" w14:textId="58E1D9FA"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Guskey, T. R. (2007). Closing achievement gaps: Revisiting Benjamin S. Bloom’s learning for mastery. Journal of Advanced Academics, 19(1), 8 31.https://doi.org/10.4219/</w:t>
      </w:r>
      <w:proofErr w:type="spellStart"/>
      <w:r w:rsidRPr="00790F4B">
        <w:rPr>
          <w:rFonts w:ascii="Times New Roman" w:hAnsi="Times New Roman" w:cs="Times New Roman"/>
          <w:color w:val="EE0000"/>
          <w:sz w:val="24"/>
          <w:szCs w:val="24"/>
        </w:rPr>
        <w:t>jaa</w:t>
      </w:r>
      <w:proofErr w:type="spellEnd"/>
      <w:r w:rsidRPr="00790F4B">
        <w:rPr>
          <w:rFonts w:ascii="Times New Roman" w:hAnsi="Times New Roman" w:cs="Times New Roman"/>
          <w:color w:val="EE0000"/>
          <w:sz w:val="24"/>
          <w:szCs w:val="24"/>
        </w:rPr>
        <w:t xml:space="preserve"> 2007 616 </w:t>
      </w:r>
    </w:p>
    <w:p w14:paraId="5079FC62"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Howie, S. J., </w:t>
      </w:r>
      <w:proofErr w:type="spellStart"/>
      <w:r w:rsidRPr="00790F4B">
        <w:rPr>
          <w:rFonts w:ascii="Times New Roman" w:hAnsi="Times New Roman" w:cs="Times New Roman"/>
          <w:color w:val="EE0000"/>
          <w:sz w:val="24"/>
          <w:szCs w:val="24"/>
        </w:rPr>
        <w:t>Combrinck</w:t>
      </w:r>
      <w:proofErr w:type="spellEnd"/>
      <w:r w:rsidRPr="00790F4B">
        <w:rPr>
          <w:rFonts w:ascii="Times New Roman" w:hAnsi="Times New Roman" w:cs="Times New Roman"/>
          <w:color w:val="EE0000"/>
          <w:sz w:val="24"/>
          <w:szCs w:val="24"/>
        </w:rPr>
        <w:t xml:space="preserve">, C., Roux, K., </w:t>
      </w:r>
      <w:proofErr w:type="spellStart"/>
      <w:r w:rsidRPr="00790F4B">
        <w:rPr>
          <w:rFonts w:ascii="Times New Roman" w:hAnsi="Times New Roman" w:cs="Times New Roman"/>
          <w:color w:val="EE0000"/>
          <w:sz w:val="24"/>
          <w:szCs w:val="24"/>
        </w:rPr>
        <w:t>Tshele</w:t>
      </w:r>
      <w:proofErr w:type="spellEnd"/>
      <w:r w:rsidRPr="00790F4B">
        <w:rPr>
          <w:rFonts w:ascii="Times New Roman" w:hAnsi="Times New Roman" w:cs="Times New Roman"/>
          <w:color w:val="EE0000"/>
          <w:sz w:val="24"/>
          <w:szCs w:val="24"/>
        </w:rPr>
        <w:t xml:space="preserve">, M., &amp; Mokoena, G. (2017). Progress in International Reading Literacy Study (PIRLS) 2016: South African children’s reading achievement. Centre for Evaluation and Assessment, University of Pretoria. </w:t>
      </w:r>
    </w:p>
    <w:p w14:paraId="72D423AD"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proofErr w:type="spellStart"/>
      <w:r w:rsidRPr="00790F4B">
        <w:rPr>
          <w:rFonts w:ascii="Times New Roman" w:hAnsi="Times New Roman" w:cs="Times New Roman"/>
          <w:color w:val="EE0000"/>
          <w:sz w:val="24"/>
          <w:szCs w:val="24"/>
        </w:rPr>
        <w:t>Letseka</w:t>
      </w:r>
      <w:proofErr w:type="spellEnd"/>
      <w:r w:rsidRPr="00790F4B">
        <w:rPr>
          <w:rFonts w:ascii="Times New Roman" w:hAnsi="Times New Roman" w:cs="Times New Roman"/>
          <w:color w:val="EE0000"/>
          <w:sz w:val="24"/>
          <w:szCs w:val="24"/>
        </w:rPr>
        <w:t xml:space="preserve">, M. (2012). In </w:t>
      </w:r>
      <w:proofErr w:type="spellStart"/>
      <w:r w:rsidRPr="00790F4B">
        <w:rPr>
          <w:rFonts w:ascii="Times New Roman" w:hAnsi="Times New Roman" w:cs="Times New Roman"/>
          <w:color w:val="EE0000"/>
          <w:sz w:val="24"/>
          <w:szCs w:val="24"/>
        </w:rPr>
        <w:t>defense</w:t>
      </w:r>
      <w:proofErr w:type="spellEnd"/>
      <w:r w:rsidRPr="00790F4B">
        <w:rPr>
          <w:rFonts w:ascii="Times New Roman" w:hAnsi="Times New Roman" w:cs="Times New Roman"/>
          <w:color w:val="EE0000"/>
          <w:sz w:val="24"/>
          <w:szCs w:val="24"/>
        </w:rPr>
        <w:t xml:space="preserve"> of Ubuntu. Studies in Philosophy and Education, 31(1), 47 60. https://doi.org/10.1007/s11217 011 9266 5 </w:t>
      </w:r>
    </w:p>
    <w:p w14:paraId="4F698926"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Lincoln, Y. S., &amp; Guba, E. G. (1985). Naturalistic inquiry. SAGE Publications. </w:t>
      </w:r>
    </w:p>
    <w:p w14:paraId="1EBF66D3"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Mncube, V., &amp; Harber, C. (2013). The political dimension of education: Challenges and prospects for schooling in South Africa. Routledge. </w:t>
      </w:r>
    </w:p>
    <w:p w14:paraId="2FD87556"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Organisation for Economic </w:t>
      </w:r>
      <w:proofErr w:type="spellStart"/>
      <w:r w:rsidRPr="00790F4B">
        <w:rPr>
          <w:rFonts w:ascii="Times New Roman" w:hAnsi="Times New Roman" w:cs="Times New Roman"/>
          <w:color w:val="EE0000"/>
          <w:sz w:val="24"/>
          <w:szCs w:val="24"/>
        </w:rPr>
        <w:t>Co operation</w:t>
      </w:r>
      <w:proofErr w:type="spellEnd"/>
      <w:r w:rsidRPr="00790F4B">
        <w:rPr>
          <w:rFonts w:ascii="Times New Roman" w:hAnsi="Times New Roman" w:cs="Times New Roman"/>
          <w:color w:val="EE0000"/>
          <w:sz w:val="24"/>
          <w:szCs w:val="24"/>
        </w:rPr>
        <w:t xml:space="preserve"> and Development. (2019). Education at a glance 2019: OECD indicators. OECD Publishing. https://doi.org/10.1787/f8d7880d </w:t>
      </w:r>
      <w:proofErr w:type="spellStart"/>
      <w:r w:rsidRPr="00790F4B">
        <w:rPr>
          <w:rFonts w:ascii="Times New Roman" w:hAnsi="Times New Roman" w:cs="Times New Roman"/>
          <w:color w:val="EE0000"/>
          <w:sz w:val="24"/>
          <w:szCs w:val="24"/>
        </w:rPr>
        <w:t>en</w:t>
      </w:r>
      <w:proofErr w:type="spellEnd"/>
      <w:r w:rsidRPr="00790F4B">
        <w:rPr>
          <w:rFonts w:ascii="Times New Roman" w:hAnsi="Times New Roman" w:cs="Times New Roman"/>
          <w:color w:val="EE0000"/>
          <w:sz w:val="24"/>
          <w:szCs w:val="24"/>
        </w:rPr>
        <w:t xml:space="preserve"> </w:t>
      </w:r>
    </w:p>
    <w:p w14:paraId="1E1A1F10"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Organisation for Economic </w:t>
      </w:r>
      <w:proofErr w:type="spellStart"/>
      <w:r w:rsidRPr="00790F4B">
        <w:rPr>
          <w:rFonts w:ascii="Times New Roman" w:hAnsi="Times New Roman" w:cs="Times New Roman"/>
          <w:color w:val="EE0000"/>
          <w:sz w:val="24"/>
          <w:szCs w:val="24"/>
        </w:rPr>
        <w:t>Co operation</w:t>
      </w:r>
      <w:proofErr w:type="spellEnd"/>
      <w:r w:rsidRPr="00790F4B">
        <w:rPr>
          <w:rFonts w:ascii="Times New Roman" w:hAnsi="Times New Roman" w:cs="Times New Roman"/>
          <w:color w:val="EE0000"/>
          <w:sz w:val="24"/>
          <w:szCs w:val="24"/>
        </w:rPr>
        <w:t xml:space="preserve"> and Development. (2022). Education equity and quality: Lessons from international assessment. OECD Publishing. </w:t>
      </w:r>
    </w:p>
    <w:p w14:paraId="6B2672D7"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Patton, M. Q. (2015). Qualitative research &amp; evaluation methods (4th ed.). SAGE Publications. </w:t>
      </w:r>
    </w:p>
    <w:p w14:paraId="3D108DA1" w14:textId="6B7425BB"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lastRenderedPageBreak/>
        <w:t>Pretorius, E. J., &amp; Mampuru, D. M. (2013). Reading comprehension and academic performance: A South African perspective. Reading &amp; Writing, 4(1), Article a</w:t>
      </w:r>
      <w:proofErr w:type="gramStart"/>
      <w:r w:rsidRPr="00790F4B">
        <w:rPr>
          <w:rFonts w:ascii="Times New Roman" w:hAnsi="Times New Roman" w:cs="Times New Roman"/>
          <w:color w:val="EE0000"/>
          <w:sz w:val="24"/>
          <w:szCs w:val="24"/>
        </w:rPr>
        <w:t>8.https://doi.org/10.4102/rw.v4i1.8</w:t>
      </w:r>
      <w:proofErr w:type="gramEnd"/>
      <w:r w:rsidRPr="00790F4B">
        <w:rPr>
          <w:rFonts w:ascii="Times New Roman" w:hAnsi="Times New Roman" w:cs="Times New Roman"/>
          <w:color w:val="EE0000"/>
          <w:sz w:val="24"/>
          <w:szCs w:val="24"/>
        </w:rPr>
        <w:t xml:space="preserve"> </w:t>
      </w:r>
    </w:p>
    <w:p w14:paraId="3F162624"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Schunk, D. H., &amp; DiBenedetto, M. K. (2020). Motivation and social emotional learning: Theory, research, and practice. Contemporary Educational Psychology, 60, Article 101832. https://doi.org/10.1016/j.cedpsych.2019.101832 </w:t>
      </w:r>
    </w:p>
    <w:p w14:paraId="4FC205F3"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Schoer, V., &amp; Modise, M. (2019). Remedial education and learner achievement in South Africa: A review of policy and practice. South African Journal of Education, 39(1), Article a1564. https://doi.org/10.15700/saje.v39n1a1564 </w:t>
      </w:r>
    </w:p>
    <w:p w14:paraId="616B1112"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proofErr w:type="spellStart"/>
      <w:r w:rsidRPr="00790F4B">
        <w:rPr>
          <w:rFonts w:ascii="Times New Roman" w:hAnsi="Times New Roman" w:cs="Times New Roman"/>
          <w:color w:val="EE0000"/>
          <w:sz w:val="24"/>
          <w:szCs w:val="24"/>
        </w:rPr>
        <w:t>Spaull</w:t>
      </w:r>
      <w:proofErr w:type="spellEnd"/>
      <w:r w:rsidRPr="00790F4B">
        <w:rPr>
          <w:rFonts w:ascii="Times New Roman" w:hAnsi="Times New Roman" w:cs="Times New Roman"/>
          <w:color w:val="EE0000"/>
          <w:sz w:val="24"/>
          <w:szCs w:val="24"/>
        </w:rPr>
        <w:t xml:space="preserve">, N. (2013). South Africa’s education crisis: The quality of education in South Africa 1994 2011. Centre for Development and Enterprise. </w:t>
      </w:r>
    </w:p>
    <w:p w14:paraId="637AB88D"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Taylor, N. (2018). Educational quality in South Africa: Progress and challenges. HSRC Press. </w:t>
      </w:r>
    </w:p>
    <w:p w14:paraId="7606F154"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UNESCO. (2020). Global education monitoring report: Inclusion and education All means all. UNESCO Publishing. </w:t>
      </w:r>
    </w:p>
    <w:p w14:paraId="03652A3E"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UNESCO. (2021). Reimagining our futures together: A new social contract for education. UNESCO Publishing. </w:t>
      </w:r>
    </w:p>
    <w:p w14:paraId="5B12306A"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Van der Berg, S. (2015). Inequality in education: Insights from South African data. In S. Fiske &amp; H. Ladd (Eds.), Education, inequality and social justice in South Africa (pp. 23 45). Springer. </w:t>
      </w:r>
    </w:p>
    <w:p w14:paraId="63D82C92" w14:textId="77777777" w:rsidR="00F83FC8" w:rsidRPr="00790F4B"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Van der Berg, S., </w:t>
      </w:r>
      <w:proofErr w:type="spellStart"/>
      <w:r w:rsidRPr="00790F4B">
        <w:rPr>
          <w:rFonts w:ascii="Times New Roman" w:hAnsi="Times New Roman" w:cs="Times New Roman"/>
          <w:color w:val="EE0000"/>
          <w:sz w:val="24"/>
          <w:szCs w:val="24"/>
        </w:rPr>
        <w:t>Spaull</w:t>
      </w:r>
      <w:proofErr w:type="spellEnd"/>
      <w:r w:rsidRPr="00790F4B">
        <w:rPr>
          <w:rFonts w:ascii="Times New Roman" w:hAnsi="Times New Roman" w:cs="Times New Roman"/>
          <w:color w:val="EE0000"/>
          <w:sz w:val="24"/>
          <w:szCs w:val="24"/>
        </w:rPr>
        <w:t xml:space="preserve">, N., Wills, G., Gustafsson, M., &amp; </w:t>
      </w:r>
      <w:proofErr w:type="spellStart"/>
      <w:r w:rsidRPr="00790F4B">
        <w:rPr>
          <w:rFonts w:ascii="Times New Roman" w:hAnsi="Times New Roman" w:cs="Times New Roman"/>
          <w:color w:val="EE0000"/>
          <w:sz w:val="24"/>
          <w:szCs w:val="24"/>
        </w:rPr>
        <w:t>Kotzé</w:t>
      </w:r>
      <w:proofErr w:type="spellEnd"/>
      <w:r w:rsidRPr="00790F4B">
        <w:rPr>
          <w:rFonts w:ascii="Times New Roman" w:hAnsi="Times New Roman" w:cs="Times New Roman"/>
          <w:color w:val="EE0000"/>
          <w:sz w:val="24"/>
          <w:szCs w:val="24"/>
        </w:rPr>
        <w:t xml:space="preserve">, J. (2016). Identifying binding constraints in education. Development Southern Africa, 33(3), 270 284. https://doi.org/10.1080/0376835X.2016.1164010 </w:t>
      </w:r>
    </w:p>
    <w:p w14:paraId="7732C39D" w14:textId="7CA96487" w:rsidR="00F83FC8" w:rsidRDefault="00F83FC8" w:rsidP="00790F4B">
      <w:pPr>
        <w:pStyle w:val="ListParagraph"/>
        <w:numPr>
          <w:ilvl w:val="0"/>
          <w:numId w:val="5"/>
        </w:numPr>
        <w:rPr>
          <w:rFonts w:ascii="Times New Roman" w:hAnsi="Times New Roman" w:cs="Times New Roman"/>
          <w:color w:val="EE0000"/>
          <w:sz w:val="24"/>
          <w:szCs w:val="24"/>
        </w:rPr>
      </w:pPr>
      <w:r w:rsidRPr="00790F4B">
        <w:rPr>
          <w:rFonts w:ascii="Times New Roman" w:hAnsi="Times New Roman" w:cs="Times New Roman"/>
          <w:color w:val="EE0000"/>
          <w:sz w:val="24"/>
          <w:szCs w:val="24"/>
        </w:rPr>
        <w:t xml:space="preserve">Zimmerman, B. J. (2000). </w:t>
      </w:r>
      <w:proofErr w:type="spellStart"/>
      <w:r w:rsidRPr="00790F4B">
        <w:rPr>
          <w:rFonts w:ascii="Times New Roman" w:hAnsi="Times New Roman" w:cs="Times New Roman"/>
          <w:color w:val="EE0000"/>
          <w:sz w:val="24"/>
          <w:szCs w:val="24"/>
        </w:rPr>
        <w:t>Self efficacy</w:t>
      </w:r>
      <w:proofErr w:type="spellEnd"/>
      <w:r w:rsidRPr="00790F4B">
        <w:rPr>
          <w:rFonts w:ascii="Times New Roman" w:hAnsi="Times New Roman" w:cs="Times New Roman"/>
          <w:color w:val="EE0000"/>
          <w:sz w:val="24"/>
          <w:szCs w:val="24"/>
        </w:rPr>
        <w:t xml:space="preserve">: An essential motive to learn. Contemporary Educational Psychology, 25(1), 82 91. </w:t>
      </w:r>
      <w:hyperlink r:id="rId7" w:history="1">
        <w:r w:rsidRPr="00790F4B">
          <w:rPr>
            <w:rStyle w:val="Hyperlink"/>
            <w:rFonts w:ascii="Times New Roman" w:hAnsi="Times New Roman" w:cs="Times New Roman"/>
            <w:sz w:val="24"/>
            <w:szCs w:val="24"/>
          </w:rPr>
          <w:t>https://doi.org/10.1006/ceps.1999.1016</w:t>
        </w:r>
      </w:hyperlink>
      <w:r w:rsidRPr="00790F4B">
        <w:rPr>
          <w:rFonts w:ascii="Times New Roman" w:hAnsi="Times New Roman" w:cs="Times New Roman"/>
          <w:color w:val="EE0000"/>
          <w:sz w:val="24"/>
          <w:szCs w:val="24"/>
        </w:rPr>
        <w:t xml:space="preserve"> </w:t>
      </w:r>
    </w:p>
    <w:p w14:paraId="09828BA5" w14:textId="4322C289" w:rsidR="00A1243C" w:rsidRPr="0039665D" w:rsidRDefault="00621011" w:rsidP="00790F4B">
      <w:pPr>
        <w:pStyle w:val="ListParagraph"/>
        <w:numPr>
          <w:ilvl w:val="0"/>
          <w:numId w:val="5"/>
        </w:numPr>
        <w:rPr>
          <w:rFonts w:ascii="Times New Roman" w:hAnsi="Times New Roman" w:cs="Times New Roman"/>
          <w:color w:val="EE0000"/>
          <w:sz w:val="24"/>
          <w:szCs w:val="24"/>
          <w:highlight w:val="yellow"/>
        </w:rPr>
      </w:pPr>
      <w:r w:rsidRPr="0039665D">
        <w:rPr>
          <w:rFonts w:ascii="Times New Roman" w:hAnsi="Times New Roman" w:cs="Times New Roman"/>
          <w:color w:val="EE0000"/>
          <w:sz w:val="24"/>
          <w:szCs w:val="24"/>
          <w:highlight w:val="yellow"/>
        </w:rPr>
        <w:t xml:space="preserve">Zenda, R., &amp; </w:t>
      </w:r>
      <w:proofErr w:type="spellStart"/>
      <w:r w:rsidRPr="0039665D">
        <w:rPr>
          <w:rFonts w:ascii="Times New Roman" w:hAnsi="Times New Roman" w:cs="Times New Roman"/>
          <w:color w:val="EE0000"/>
          <w:sz w:val="24"/>
          <w:szCs w:val="24"/>
          <w:highlight w:val="yellow"/>
        </w:rPr>
        <w:t>Ramatsetse</w:t>
      </w:r>
      <w:proofErr w:type="spellEnd"/>
      <w:r w:rsidRPr="0039665D">
        <w:rPr>
          <w:rFonts w:ascii="Times New Roman" w:hAnsi="Times New Roman" w:cs="Times New Roman"/>
          <w:color w:val="EE0000"/>
          <w:sz w:val="24"/>
          <w:szCs w:val="24"/>
          <w:highlight w:val="yellow"/>
        </w:rPr>
        <w:t>, B. (2024). The Impact of Student Performance in Critical Subjects at Technical Secondary Schools on the Employability in South Africa. In Technical and Vocational Teaching in South Africa: Practice, Pedagogy and Digitalisation (pp. 263-286). Cham: Springer Nature Switzerland.</w:t>
      </w:r>
      <w:r w:rsidR="002F545A" w:rsidRPr="0039665D">
        <w:rPr>
          <w:rFonts w:ascii="Times New Roman" w:hAnsi="Times New Roman" w:cs="Times New Roman"/>
          <w:color w:val="EE0000"/>
          <w:sz w:val="24"/>
          <w:szCs w:val="24"/>
          <w:highlight w:val="yellow"/>
        </w:rPr>
        <w:t xml:space="preserve"> </w:t>
      </w:r>
      <w:hyperlink r:id="rId8" w:history="1">
        <w:r w:rsidR="002F545A" w:rsidRPr="0039665D">
          <w:rPr>
            <w:rStyle w:val="Hyperlink"/>
            <w:rFonts w:ascii="Times New Roman" w:hAnsi="Times New Roman" w:cs="Times New Roman"/>
            <w:sz w:val="24"/>
            <w:szCs w:val="24"/>
            <w:highlight w:val="yellow"/>
          </w:rPr>
          <w:t>https://doi.org/10.1007/978-3-031-58206-6_13</w:t>
        </w:r>
      </w:hyperlink>
      <w:r w:rsidR="002F545A" w:rsidRPr="0039665D">
        <w:rPr>
          <w:rFonts w:ascii="Times New Roman" w:hAnsi="Times New Roman" w:cs="Times New Roman"/>
          <w:color w:val="EE0000"/>
          <w:sz w:val="24"/>
          <w:szCs w:val="24"/>
          <w:highlight w:val="yellow"/>
        </w:rPr>
        <w:t xml:space="preserve"> </w:t>
      </w:r>
    </w:p>
    <w:p w14:paraId="278DD983" w14:textId="7CE3562D" w:rsidR="00FB2190" w:rsidRPr="0039665D" w:rsidRDefault="00FB2190" w:rsidP="00790F4B">
      <w:pPr>
        <w:pStyle w:val="ListParagraph"/>
        <w:numPr>
          <w:ilvl w:val="0"/>
          <w:numId w:val="5"/>
        </w:numPr>
        <w:rPr>
          <w:rFonts w:ascii="Times New Roman" w:hAnsi="Times New Roman" w:cs="Times New Roman"/>
          <w:color w:val="EE0000"/>
          <w:sz w:val="24"/>
          <w:szCs w:val="24"/>
          <w:highlight w:val="yellow"/>
        </w:rPr>
      </w:pPr>
      <w:r w:rsidRPr="0039665D">
        <w:rPr>
          <w:rFonts w:ascii="Times New Roman" w:hAnsi="Times New Roman" w:cs="Times New Roman"/>
          <w:color w:val="EE0000"/>
          <w:sz w:val="24"/>
          <w:szCs w:val="24"/>
          <w:highlight w:val="yellow"/>
        </w:rPr>
        <w:t xml:space="preserve">Bilal, M., Omar, M., Anwar, W., </w:t>
      </w:r>
      <w:proofErr w:type="spellStart"/>
      <w:r w:rsidRPr="0039665D">
        <w:rPr>
          <w:rFonts w:ascii="Times New Roman" w:hAnsi="Times New Roman" w:cs="Times New Roman"/>
          <w:color w:val="EE0000"/>
          <w:sz w:val="24"/>
          <w:szCs w:val="24"/>
          <w:highlight w:val="yellow"/>
        </w:rPr>
        <w:t>Bokhari</w:t>
      </w:r>
      <w:proofErr w:type="spellEnd"/>
      <w:r w:rsidRPr="0039665D">
        <w:rPr>
          <w:rFonts w:ascii="Times New Roman" w:hAnsi="Times New Roman" w:cs="Times New Roman"/>
          <w:color w:val="EE0000"/>
          <w:sz w:val="24"/>
          <w:szCs w:val="24"/>
          <w:highlight w:val="yellow"/>
        </w:rPr>
        <w:t>, R. H., &amp; Choi, G. S. (2022). The role of demographic and academic features in a student performance prediction. Scientific Reports, 12(1), 12508.</w:t>
      </w:r>
      <w:r w:rsidR="00F50C4F" w:rsidRPr="0039665D">
        <w:rPr>
          <w:rFonts w:ascii="Times New Roman" w:hAnsi="Times New Roman" w:cs="Times New Roman"/>
          <w:color w:val="EE0000"/>
          <w:sz w:val="24"/>
          <w:szCs w:val="24"/>
          <w:highlight w:val="yellow"/>
        </w:rPr>
        <w:t xml:space="preserve"> </w:t>
      </w:r>
      <w:hyperlink r:id="rId9" w:history="1">
        <w:r w:rsidR="00F50C4F" w:rsidRPr="0039665D">
          <w:rPr>
            <w:rStyle w:val="Hyperlink"/>
            <w:rFonts w:ascii="Times New Roman" w:hAnsi="Times New Roman" w:cs="Times New Roman"/>
            <w:sz w:val="24"/>
            <w:szCs w:val="24"/>
            <w:highlight w:val="yellow"/>
          </w:rPr>
          <w:t>https://doi.org/10.1038/s41598-022-15880-6</w:t>
        </w:r>
      </w:hyperlink>
      <w:r w:rsidR="00F50C4F" w:rsidRPr="0039665D">
        <w:rPr>
          <w:rFonts w:ascii="Times New Roman" w:hAnsi="Times New Roman" w:cs="Times New Roman"/>
          <w:color w:val="EE0000"/>
          <w:sz w:val="24"/>
          <w:szCs w:val="24"/>
          <w:highlight w:val="yellow"/>
        </w:rPr>
        <w:t xml:space="preserve"> </w:t>
      </w:r>
    </w:p>
    <w:p w14:paraId="386DFA01" w14:textId="02CB74EB" w:rsidR="008A165C" w:rsidRPr="0039665D" w:rsidRDefault="008A165C" w:rsidP="00790F4B">
      <w:pPr>
        <w:pStyle w:val="ListParagraph"/>
        <w:numPr>
          <w:ilvl w:val="0"/>
          <w:numId w:val="5"/>
        </w:numPr>
        <w:rPr>
          <w:rFonts w:ascii="Times New Roman" w:hAnsi="Times New Roman" w:cs="Times New Roman"/>
          <w:color w:val="EE0000"/>
          <w:sz w:val="24"/>
          <w:szCs w:val="24"/>
          <w:highlight w:val="yellow"/>
        </w:rPr>
      </w:pPr>
      <w:proofErr w:type="spellStart"/>
      <w:r w:rsidRPr="0039665D">
        <w:rPr>
          <w:rFonts w:ascii="Times New Roman" w:hAnsi="Times New Roman" w:cs="Times New Roman"/>
          <w:color w:val="EE0000"/>
          <w:sz w:val="24"/>
          <w:szCs w:val="24"/>
          <w:highlight w:val="yellow"/>
        </w:rPr>
        <w:t>Demaro</w:t>
      </w:r>
      <w:proofErr w:type="spellEnd"/>
      <w:r w:rsidRPr="0039665D">
        <w:rPr>
          <w:rFonts w:ascii="Times New Roman" w:hAnsi="Times New Roman" w:cs="Times New Roman"/>
          <w:color w:val="EE0000"/>
          <w:sz w:val="24"/>
          <w:szCs w:val="24"/>
          <w:highlight w:val="yellow"/>
        </w:rPr>
        <w:t xml:space="preserve"> E. Taiwo &amp; Glory N. </w:t>
      </w:r>
      <w:proofErr w:type="spellStart"/>
      <w:r w:rsidRPr="0039665D">
        <w:rPr>
          <w:rFonts w:ascii="Times New Roman" w:hAnsi="Times New Roman" w:cs="Times New Roman"/>
          <w:color w:val="EE0000"/>
          <w:sz w:val="24"/>
          <w:szCs w:val="24"/>
          <w:highlight w:val="yellow"/>
        </w:rPr>
        <w:t>Amadi</w:t>
      </w:r>
      <w:proofErr w:type="spellEnd"/>
      <w:r w:rsidRPr="0039665D">
        <w:rPr>
          <w:rFonts w:ascii="Times New Roman" w:hAnsi="Times New Roman" w:cs="Times New Roman"/>
          <w:color w:val="EE0000"/>
          <w:sz w:val="24"/>
          <w:szCs w:val="24"/>
          <w:highlight w:val="yellow"/>
        </w:rPr>
        <w:t>. (2019). Personality Traits and Academic Underachievement of Secondary School Students in Bayelsa State. Asian Journal of Advanced Research and Reports, 5(2), 1–8. https://doi.org/10.9734/ajarr/2019/v5i230126</w:t>
      </w:r>
    </w:p>
    <w:p w14:paraId="16366E54" w14:textId="77777777" w:rsidR="00F83FC8" w:rsidRPr="00F83FC8" w:rsidRDefault="00F83FC8" w:rsidP="00F83FC8">
      <w:pPr>
        <w:rPr>
          <w:rFonts w:ascii="Times New Roman" w:hAnsi="Times New Roman" w:cs="Times New Roman"/>
          <w:color w:val="EE0000"/>
          <w:sz w:val="24"/>
          <w:szCs w:val="24"/>
        </w:rPr>
      </w:pPr>
      <w:bookmarkStart w:id="4" w:name="_GoBack"/>
      <w:bookmarkEnd w:id="4"/>
    </w:p>
    <w:p w14:paraId="415EBC36" w14:textId="77777777" w:rsidR="00A57CFB" w:rsidRPr="00A64211" w:rsidRDefault="00A57CFB" w:rsidP="00535B2E">
      <w:pPr>
        <w:rPr>
          <w:rFonts w:ascii="Times New Roman" w:hAnsi="Times New Roman" w:cs="Times New Roman"/>
          <w:color w:val="EE0000"/>
          <w:sz w:val="24"/>
          <w:szCs w:val="24"/>
        </w:rPr>
      </w:pPr>
    </w:p>
    <w:sectPr w:rsidR="00A57CFB" w:rsidRPr="00A6421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81342" w14:textId="77777777" w:rsidR="00DE61B1" w:rsidRDefault="00DE61B1" w:rsidP="003D0F40">
      <w:pPr>
        <w:spacing w:after="0" w:line="240" w:lineRule="auto"/>
      </w:pPr>
      <w:r>
        <w:separator/>
      </w:r>
    </w:p>
  </w:endnote>
  <w:endnote w:type="continuationSeparator" w:id="0">
    <w:p w14:paraId="4A5731BD" w14:textId="77777777" w:rsidR="00DE61B1" w:rsidRDefault="00DE61B1" w:rsidP="003D0F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013CA" w14:textId="77777777" w:rsidR="0048016B" w:rsidRDefault="004801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43042" w14:textId="77777777" w:rsidR="0048016B" w:rsidRDefault="004801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E2B17" w14:textId="77777777" w:rsidR="0048016B" w:rsidRDefault="004801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38D2E" w14:textId="77777777" w:rsidR="00DE61B1" w:rsidRDefault="00DE61B1" w:rsidP="003D0F40">
      <w:pPr>
        <w:spacing w:after="0" w:line="240" w:lineRule="auto"/>
      </w:pPr>
      <w:r>
        <w:separator/>
      </w:r>
    </w:p>
  </w:footnote>
  <w:footnote w:type="continuationSeparator" w:id="0">
    <w:p w14:paraId="78BB5BFD" w14:textId="77777777" w:rsidR="00DE61B1" w:rsidRDefault="00DE61B1" w:rsidP="003D0F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5A941" w14:textId="0A929A10" w:rsidR="0048016B" w:rsidRDefault="0039665D">
    <w:pPr>
      <w:pStyle w:val="Header"/>
    </w:pPr>
    <w:r>
      <w:rPr>
        <w:noProof/>
      </w:rPr>
      <w:pict w14:anchorId="036311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24688"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D7E1E" w14:textId="7E3F0CF2" w:rsidR="003D0F40" w:rsidRDefault="0039665D">
    <w:pPr>
      <w:pStyle w:val="Header"/>
      <w:jc w:val="center"/>
    </w:pPr>
    <w:r>
      <w:rPr>
        <w:noProof/>
      </w:rPr>
      <w:pict w14:anchorId="5469E9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24689"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sdt>
      <w:sdtPr>
        <w:id w:val="-1199855434"/>
        <w:docPartObj>
          <w:docPartGallery w:val="Page Numbers (Top of Page)"/>
          <w:docPartUnique/>
        </w:docPartObj>
      </w:sdtPr>
      <w:sdtEndPr/>
      <w:sdtContent>
        <w:r w:rsidR="003D0F40">
          <w:fldChar w:fldCharType="begin"/>
        </w:r>
        <w:r w:rsidR="003D0F40">
          <w:instrText>PAGE   \* MERGEFORMAT</w:instrText>
        </w:r>
        <w:r w:rsidR="003D0F40">
          <w:fldChar w:fldCharType="separate"/>
        </w:r>
        <w:r w:rsidR="003D0F40">
          <w:rPr>
            <w:lang w:val="en-GB"/>
          </w:rPr>
          <w:t>2</w:t>
        </w:r>
        <w:r w:rsidR="003D0F40">
          <w:fldChar w:fldCharType="end"/>
        </w:r>
      </w:sdtContent>
    </w:sdt>
  </w:p>
  <w:p w14:paraId="160128CB" w14:textId="77777777" w:rsidR="003D0F40" w:rsidRDefault="003D0F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02BAD" w14:textId="19FE5AAF" w:rsidR="0048016B" w:rsidRDefault="0039665D">
    <w:pPr>
      <w:pStyle w:val="Header"/>
    </w:pPr>
    <w:r>
      <w:rPr>
        <w:noProof/>
      </w:rPr>
      <w:pict w14:anchorId="738A41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24687"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73674"/>
    <w:multiLevelType w:val="hybridMultilevel"/>
    <w:tmpl w:val="69FA2C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6C0FE1"/>
    <w:multiLevelType w:val="multilevel"/>
    <w:tmpl w:val="D30E7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2316CFC"/>
    <w:multiLevelType w:val="hybridMultilevel"/>
    <w:tmpl w:val="86F00F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9CD39B1"/>
    <w:multiLevelType w:val="multilevel"/>
    <w:tmpl w:val="179895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7B23F3C"/>
    <w:multiLevelType w:val="multilevel"/>
    <w:tmpl w:val="1FBE2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xMTQxt7QwNLI0MLNQ0lEKTi0uzszPAykwqgUALBOazCwAAAA="/>
  </w:docVars>
  <w:rsids>
    <w:rsidRoot w:val="00535B2E"/>
    <w:rsid w:val="00023446"/>
    <w:rsid w:val="00053ADF"/>
    <w:rsid w:val="00080A15"/>
    <w:rsid w:val="00093E3F"/>
    <w:rsid w:val="00094072"/>
    <w:rsid w:val="000E0EB6"/>
    <w:rsid w:val="0014081D"/>
    <w:rsid w:val="00194FF6"/>
    <w:rsid w:val="00195BEF"/>
    <w:rsid w:val="001C6F19"/>
    <w:rsid w:val="00237995"/>
    <w:rsid w:val="00261F3B"/>
    <w:rsid w:val="00275B59"/>
    <w:rsid w:val="00280E19"/>
    <w:rsid w:val="002970AB"/>
    <w:rsid w:val="002E6883"/>
    <w:rsid w:val="002F545A"/>
    <w:rsid w:val="00313D06"/>
    <w:rsid w:val="0031564B"/>
    <w:rsid w:val="003447B9"/>
    <w:rsid w:val="003449E2"/>
    <w:rsid w:val="00345AC7"/>
    <w:rsid w:val="0039108D"/>
    <w:rsid w:val="0039665D"/>
    <w:rsid w:val="003A4911"/>
    <w:rsid w:val="003C5E1A"/>
    <w:rsid w:val="003D0F40"/>
    <w:rsid w:val="00400515"/>
    <w:rsid w:val="0047001A"/>
    <w:rsid w:val="0048016B"/>
    <w:rsid w:val="00535B2E"/>
    <w:rsid w:val="005922CA"/>
    <w:rsid w:val="005F772F"/>
    <w:rsid w:val="00621011"/>
    <w:rsid w:val="00665212"/>
    <w:rsid w:val="00686CCD"/>
    <w:rsid w:val="006A7D73"/>
    <w:rsid w:val="006C0CC2"/>
    <w:rsid w:val="006D7D75"/>
    <w:rsid w:val="0075128A"/>
    <w:rsid w:val="00782B4C"/>
    <w:rsid w:val="00790F4B"/>
    <w:rsid w:val="007C048A"/>
    <w:rsid w:val="007C7DA5"/>
    <w:rsid w:val="007D1CB7"/>
    <w:rsid w:val="007F1304"/>
    <w:rsid w:val="00886806"/>
    <w:rsid w:val="008936A7"/>
    <w:rsid w:val="008A165C"/>
    <w:rsid w:val="008B65A6"/>
    <w:rsid w:val="008C2C76"/>
    <w:rsid w:val="008F2899"/>
    <w:rsid w:val="009716BB"/>
    <w:rsid w:val="009B7B5D"/>
    <w:rsid w:val="009D59F4"/>
    <w:rsid w:val="009D5D17"/>
    <w:rsid w:val="00A117A3"/>
    <w:rsid w:val="00A1243C"/>
    <w:rsid w:val="00A16F35"/>
    <w:rsid w:val="00A202D9"/>
    <w:rsid w:val="00A238C3"/>
    <w:rsid w:val="00A53655"/>
    <w:rsid w:val="00A57CFB"/>
    <w:rsid w:val="00A64211"/>
    <w:rsid w:val="00AE5F55"/>
    <w:rsid w:val="00AF13CD"/>
    <w:rsid w:val="00B01E17"/>
    <w:rsid w:val="00B2354A"/>
    <w:rsid w:val="00B275F8"/>
    <w:rsid w:val="00B901C6"/>
    <w:rsid w:val="00B91CDD"/>
    <w:rsid w:val="00BD1238"/>
    <w:rsid w:val="00BF7345"/>
    <w:rsid w:val="00C24E05"/>
    <w:rsid w:val="00C4018C"/>
    <w:rsid w:val="00C72BE9"/>
    <w:rsid w:val="00CD0546"/>
    <w:rsid w:val="00CE17AF"/>
    <w:rsid w:val="00D50D5B"/>
    <w:rsid w:val="00D759F8"/>
    <w:rsid w:val="00DA341B"/>
    <w:rsid w:val="00DD3C24"/>
    <w:rsid w:val="00DE61B1"/>
    <w:rsid w:val="00DF0C3C"/>
    <w:rsid w:val="00E046B5"/>
    <w:rsid w:val="00E33173"/>
    <w:rsid w:val="00E94AF5"/>
    <w:rsid w:val="00EA228E"/>
    <w:rsid w:val="00F50C4F"/>
    <w:rsid w:val="00F611C2"/>
    <w:rsid w:val="00F83FC8"/>
    <w:rsid w:val="00F924F1"/>
    <w:rsid w:val="00FB2190"/>
    <w:rsid w:val="00FD125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9297556"/>
  <w15:chartTrackingRefBased/>
  <w15:docId w15:val="{80F940B0-C5DE-4F14-9C81-52BE6E508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5B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35B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35B2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35B2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35B2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35B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5B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5B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5B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5B2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35B2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35B2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35B2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35B2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35B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5B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5B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5B2E"/>
    <w:rPr>
      <w:rFonts w:eastAsiaTheme="majorEastAsia" w:cstheme="majorBidi"/>
      <w:color w:val="272727" w:themeColor="text1" w:themeTint="D8"/>
    </w:rPr>
  </w:style>
  <w:style w:type="paragraph" w:styleId="Title">
    <w:name w:val="Title"/>
    <w:basedOn w:val="Normal"/>
    <w:next w:val="Normal"/>
    <w:link w:val="TitleChar"/>
    <w:uiPriority w:val="10"/>
    <w:qFormat/>
    <w:rsid w:val="00535B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5B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5B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5B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5B2E"/>
    <w:pPr>
      <w:spacing w:before="160"/>
      <w:jc w:val="center"/>
    </w:pPr>
    <w:rPr>
      <w:i/>
      <w:iCs/>
      <w:color w:val="404040" w:themeColor="text1" w:themeTint="BF"/>
    </w:rPr>
  </w:style>
  <w:style w:type="character" w:customStyle="1" w:styleId="QuoteChar">
    <w:name w:val="Quote Char"/>
    <w:basedOn w:val="DefaultParagraphFont"/>
    <w:link w:val="Quote"/>
    <w:uiPriority w:val="29"/>
    <w:rsid w:val="00535B2E"/>
    <w:rPr>
      <w:i/>
      <w:iCs/>
      <w:color w:val="404040" w:themeColor="text1" w:themeTint="BF"/>
    </w:rPr>
  </w:style>
  <w:style w:type="paragraph" w:styleId="ListParagraph">
    <w:name w:val="List Paragraph"/>
    <w:basedOn w:val="Normal"/>
    <w:uiPriority w:val="34"/>
    <w:qFormat/>
    <w:rsid w:val="00535B2E"/>
    <w:pPr>
      <w:ind w:left="720"/>
      <w:contextualSpacing/>
    </w:pPr>
  </w:style>
  <w:style w:type="character" w:styleId="IntenseEmphasis">
    <w:name w:val="Intense Emphasis"/>
    <w:basedOn w:val="DefaultParagraphFont"/>
    <w:uiPriority w:val="21"/>
    <w:qFormat/>
    <w:rsid w:val="00535B2E"/>
    <w:rPr>
      <w:i/>
      <w:iCs/>
      <w:color w:val="0F4761" w:themeColor="accent1" w:themeShade="BF"/>
    </w:rPr>
  </w:style>
  <w:style w:type="paragraph" w:styleId="IntenseQuote">
    <w:name w:val="Intense Quote"/>
    <w:basedOn w:val="Normal"/>
    <w:next w:val="Normal"/>
    <w:link w:val="IntenseQuoteChar"/>
    <w:uiPriority w:val="30"/>
    <w:qFormat/>
    <w:rsid w:val="00535B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5B2E"/>
    <w:rPr>
      <w:i/>
      <w:iCs/>
      <w:color w:val="0F4761" w:themeColor="accent1" w:themeShade="BF"/>
    </w:rPr>
  </w:style>
  <w:style w:type="character" w:styleId="IntenseReference">
    <w:name w:val="Intense Reference"/>
    <w:basedOn w:val="DefaultParagraphFont"/>
    <w:uiPriority w:val="32"/>
    <w:qFormat/>
    <w:rsid w:val="00535B2E"/>
    <w:rPr>
      <w:b/>
      <w:bCs/>
      <w:smallCaps/>
      <w:color w:val="0F4761" w:themeColor="accent1" w:themeShade="BF"/>
      <w:spacing w:val="5"/>
    </w:rPr>
  </w:style>
  <w:style w:type="character" w:styleId="Hyperlink">
    <w:name w:val="Hyperlink"/>
    <w:basedOn w:val="DefaultParagraphFont"/>
    <w:uiPriority w:val="99"/>
    <w:unhideWhenUsed/>
    <w:rsid w:val="00535B2E"/>
    <w:rPr>
      <w:color w:val="467886" w:themeColor="hyperlink"/>
      <w:u w:val="single"/>
    </w:rPr>
  </w:style>
  <w:style w:type="character" w:styleId="UnresolvedMention">
    <w:name w:val="Unresolved Mention"/>
    <w:basedOn w:val="DefaultParagraphFont"/>
    <w:uiPriority w:val="99"/>
    <w:semiHidden/>
    <w:unhideWhenUsed/>
    <w:rsid w:val="00535B2E"/>
    <w:rPr>
      <w:color w:val="605E5C"/>
      <w:shd w:val="clear" w:color="auto" w:fill="E1DFDD"/>
    </w:rPr>
  </w:style>
  <w:style w:type="paragraph" w:styleId="Header">
    <w:name w:val="header"/>
    <w:basedOn w:val="Normal"/>
    <w:link w:val="HeaderChar"/>
    <w:uiPriority w:val="99"/>
    <w:unhideWhenUsed/>
    <w:rsid w:val="003D0F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0F40"/>
  </w:style>
  <w:style w:type="paragraph" w:styleId="Footer">
    <w:name w:val="footer"/>
    <w:basedOn w:val="Normal"/>
    <w:link w:val="FooterChar"/>
    <w:uiPriority w:val="99"/>
    <w:unhideWhenUsed/>
    <w:rsid w:val="003D0F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0F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3-031-58206-6_13"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006/ceps.1999.1016"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38/s41598-022-15880-6"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6</Pages>
  <Words>6022</Words>
  <Characters>34329</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bula, Nkarhi</dc:creator>
  <cp:keywords/>
  <dc:description/>
  <cp:lastModifiedBy>SDI 1020</cp:lastModifiedBy>
  <cp:revision>38</cp:revision>
  <dcterms:created xsi:type="dcterms:W3CDTF">2025-12-13T21:36:00Z</dcterms:created>
  <dcterms:modified xsi:type="dcterms:W3CDTF">2025-12-18T07:40:00Z</dcterms:modified>
</cp:coreProperties>
</file>